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5C2B12" w14:textId="77777777" w:rsidR="002A5C1C" w:rsidRDefault="002A5C1C" w:rsidP="007752B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52ED0ED4" w14:textId="77777777" w:rsidR="002A5C1C" w:rsidRDefault="00A6079C" w:rsidP="007752B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630540">
        <w:rPr>
          <w:noProof/>
        </w:rPr>
        <w:drawing>
          <wp:inline distT="0" distB="0" distL="0" distR="0" wp14:anchorId="4DEF9947" wp14:editId="4B9BD3DA">
            <wp:extent cx="4605694" cy="2027976"/>
            <wp:effectExtent l="0" t="0" r="0" b="0"/>
            <wp:docPr id="1" name="Picture 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4"/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61" t="8758" r="6593" b="22019"/>
                    <a:stretch/>
                  </pic:blipFill>
                  <pic:spPr bwMode="auto">
                    <a:xfrm>
                      <a:off x="0" y="0"/>
                      <a:ext cx="4641500" cy="2043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A5A0B1" w14:textId="77777777" w:rsidR="002A5C1C" w:rsidRDefault="002A5C1C" w:rsidP="007752B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23127F3E" w14:textId="77777777" w:rsidR="0006549F" w:rsidRPr="00422B66" w:rsidRDefault="0006549F" w:rsidP="007752B2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224B97"/>
          <w:sz w:val="36"/>
          <w:szCs w:val="36"/>
        </w:rPr>
      </w:pPr>
      <w:r w:rsidRPr="00422B66">
        <w:rPr>
          <w:rFonts w:ascii="Times New Roman" w:eastAsia="Calibri" w:hAnsi="Times New Roman" w:cs="Times New Roman"/>
          <w:b/>
          <w:color w:val="224B97"/>
          <w:sz w:val="36"/>
          <w:szCs w:val="36"/>
        </w:rPr>
        <w:t xml:space="preserve">Inventory of Local </w:t>
      </w:r>
      <w:r w:rsidR="007752B2" w:rsidRPr="00422B66">
        <w:rPr>
          <w:rFonts w:ascii="Times New Roman" w:eastAsia="Calibri" w:hAnsi="Times New Roman" w:cs="Times New Roman"/>
          <w:b/>
          <w:color w:val="224B97"/>
          <w:sz w:val="36"/>
          <w:szCs w:val="36"/>
        </w:rPr>
        <w:t xml:space="preserve">Pregnancy Help </w:t>
      </w:r>
      <w:r w:rsidRPr="00422B66">
        <w:rPr>
          <w:rFonts w:ascii="Times New Roman" w:eastAsia="Calibri" w:hAnsi="Times New Roman" w:cs="Times New Roman"/>
          <w:b/>
          <w:color w:val="224B97"/>
          <w:sz w:val="36"/>
          <w:szCs w:val="36"/>
        </w:rPr>
        <w:t>Resources</w:t>
      </w:r>
    </w:p>
    <w:p w14:paraId="17A8384E" w14:textId="0FC1B6F3" w:rsidR="0006549F" w:rsidRDefault="0006549F" w:rsidP="0006549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224B97"/>
          <w:sz w:val="36"/>
          <w:szCs w:val="36"/>
        </w:rPr>
      </w:pPr>
      <w:proofErr w:type="gramStart"/>
      <w:r w:rsidRPr="00422B66">
        <w:rPr>
          <w:rFonts w:ascii="Times New Roman" w:eastAsia="Calibri" w:hAnsi="Times New Roman" w:cs="Times New Roman"/>
          <w:b/>
          <w:color w:val="224B97"/>
          <w:sz w:val="36"/>
          <w:szCs w:val="36"/>
        </w:rPr>
        <w:t>for</w:t>
      </w:r>
      <w:proofErr w:type="gramEnd"/>
      <w:r w:rsidRPr="00422B66">
        <w:rPr>
          <w:rFonts w:ascii="Times New Roman" w:eastAsia="Calibri" w:hAnsi="Times New Roman" w:cs="Times New Roman"/>
          <w:b/>
          <w:color w:val="224B97"/>
          <w:sz w:val="36"/>
          <w:szCs w:val="36"/>
        </w:rPr>
        <w:t xml:space="preserve"> the Parish of </w:t>
      </w:r>
    </w:p>
    <w:p w14:paraId="15943E01" w14:textId="50B0B457" w:rsidR="00F7535B" w:rsidRPr="00422B66" w:rsidRDefault="00F7535B" w:rsidP="0006549F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224B97"/>
          <w:sz w:val="36"/>
          <w:szCs w:val="36"/>
        </w:rPr>
      </w:pPr>
    </w:p>
    <w:p w14:paraId="2B84C674" w14:textId="7F4D9946" w:rsidR="007752B2" w:rsidRPr="007C745E" w:rsidRDefault="00F7535B" w:rsidP="0006549F">
      <w:pPr>
        <w:spacing w:after="0" w:line="240" w:lineRule="auto"/>
        <w:jc w:val="center"/>
        <w:rPr>
          <w:rFonts w:ascii="Times New Roman" w:eastAsia="Calibri" w:hAnsi="Times New Roman" w:cs="Times New Roman"/>
          <w:color w:val="224B97"/>
          <w:sz w:val="24"/>
          <w:szCs w:val="24"/>
        </w:rPr>
      </w:pPr>
      <w:r>
        <w:rPr>
          <w:rFonts w:ascii="Times New Roman" w:eastAsia="Calibri" w:hAnsi="Times New Roman" w:cs="Times New Roman"/>
          <w:noProof/>
          <w:color w:val="224B97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FE12C8" wp14:editId="47CE6A09">
                <wp:simplePos x="0" y="0"/>
                <wp:positionH relativeFrom="column">
                  <wp:posOffset>2202708</wp:posOffset>
                </wp:positionH>
                <wp:positionV relativeFrom="paragraph">
                  <wp:posOffset>44947</wp:posOffset>
                </wp:positionV>
                <wp:extent cx="4487960" cy="0"/>
                <wp:effectExtent l="0" t="0" r="825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879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FACA720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3.45pt,3.55pt" to="526.8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1FBE19DF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AF34FA9" w14:textId="6D5E860A" w:rsidR="007752B2" w:rsidRPr="00F362C5" w:rsidRDefault="005048D0" w:rsidP="0006549F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s part of the nationwide initiative to walk with moms in need, our parish is being asked</w:t>
      </w:r>
      <w:r w:rsidRPr="00F362C5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identify the local pregnancy help resources 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in our community </w:t>
      </w:r>
      <w:r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hat are currently available to a woman facing a difficult pregnancy. </w:t>
      </w:r>
      <w:r w:rsidR="007752B2"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he needs of pregnant and parenting moms can be </w:t>
      </w:r>
      <w:r w:rsidR="003F233F">
        <w:rPr>
          <w:rFonts w:ascii="Times New Roman" w:eastAsia="Calibri" w:hAnsi="Times New Roman" w:cs="Times New Roman"/>
          <w:color w:val="000000"/>
          <w:sz w:val="24"/>
          <w:szCs w:val="24"/>
        </w:rPr>
        <w:t>overwhelming,</w:t>
      </w:r>
      <w:r w:rsidR="007752B2"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nd the sources for help may not be apparent to those most needing support. </w:t>
      </w:r>
    </w:p>
    <w:p w14:paraId="4343E375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4143B148" w14:textId="4CCCC7A9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his inventory </w:t>
      </w:r>
      <w:r w:rsidR="004B2C4F"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ool </w:t>
      </w:r>
      <w:r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helps parish leaders identify </w:t>
      </w:r>
      <w:r w:rsidR="0006549F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local resources for </w:t>
      </w:r>
      <w:r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>pregnancy assistance such as pregnancy help centers, maternity homes, social service agencies, hospitals</w:t>
      </w:r>
      <w:r w:rsidR="006C1B8B">
        <w:rPr>
          <w:rFonts w:ascii="Times New Roman" w:eastAsia="Calibri" w:hAnsi="Times New Roman" w:cs="Times New Roman"/>
          <w:color w:val="000000"/>
          <w:sz w:val="24"/>
          <w:szCs w:val="24"/>
        </w:rPr>
        <w:t>,</w:t>
      </w:r>
      <w:r w:rsidRPr="00F362C5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nd especially Catholic programs and resources. </w:t>
      </w:r>
      <w:r w:rsidR="00B20DCD">
        <w:rPr>
          <w:rFonts w:ascii="Times New Roman" w:eastAsia="Calibri" w:hAnsi="Times New Roman" w:cs="Times New Roman"/>
          <w:color w:val="000000"/>
          <w:sz w:val="24"/>
          <w:szCs w:val="24"/>
        </w:rPr>
        <w:t>Detailed</w:t>
      </w:r>
      <w:r w:rsidR="00A13743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instructions </w:t>
      </w:r>
      <w:r w:rsidR="00B20DCD">
        <w:rPr>
          <w:rFonts w:ascii="Times New Roman" w:eastAsia="Calibri" w:hAnsi="Times New Roman" w:cs="Times New Roman"/>
          <w:color w:val="000000"/>
          <w:sz w:val="24"/>
          <w:szCs w:val="24"/>
        </w:rPr>
        <w:t>for</w:t>
      </w:r>
      <w:r w:rsidR="00A13743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hyperlink r:id="rId9" w:history="1">
        <w:r w:rsidR="00A13743" w:rsidRPr="003C6FFF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completing the inventory</w:t>
        </w:r>
      </w:hyperlink>
      <w:r w:rsidR="00B20DCD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re available online. (A </w:t>
      </w:r>
      <w:hyperlink r:id="rId10" w:history="1">
        <w:r w:rsidR="00B20DCD" w:rsidRPr="003C6FFF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Parish Action Guide</w:t>
        </w:r>
      </w:hyperlink>
      <w:r w:rsidR="00B20DCD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is also available to help guide parishes through the </w:t>
      </w:r>
      <w:r w:rsidR="00B20DCD" w:rsidRPr="001F3AE4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>Year of Service</w:t>
      </w:r>
      <w:r w:rsidR="00B20DCD">
        <w:rPr>
          <w:rFonts w:ascii="Times New Roman" w:eastAsia="Calibri" w:hAnsi="Times New Roman" w:cs="Times New Roman"/>
          <w:color w:val="000000"/>
          <w:sz w:val="24"/>
          <w:szCs w:val="24"/>
        </w:rPr>
        <w:t>.)</w:t>
      </w:r>
    </w:p>
    <w:p w14:paraId="1631B769" w14:textId="77777777" w:rsidR="00B20DCD" w:rsidRDefault="00B20DCD" w:rsidP="0006549F">
      <w:pP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51640377" w14:textId="08AB604A" w:rsidR="00965B7B" w:rsidRDefault="00965B7B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Our parish efforts to document and share local resources </w:t>
      </w:r>
      <w:r w:rsidR="003F233F">
        <w:rPr>
          <w:rFonts w:ascii="Times New Roman" w:eastAsia="Calibri" w:hAnsi="Times New Roman" w:cs="Times New Roman"/>
          <w:sz w:val="24"/>
          <w:szCs w:val="24"/>
        </w:rPr>
        <w:t>can</w:t>
      </w:r>
      <w:r w:rsidR="007B0B21">
        <w:rPr>
          <w:rFonts w:ascii="Times New Roman" w:eastAsia="Calibri" w:hAnsi="Times New Roman" w:cs="Times New Roman"/>
          <w:sz w:val="24"/>
          <w:szCs w:val="24"/>
        </w:rPr>
        <w:t xml:space="preserve"> make all the difference in the world</w:t>
      </w:r>
      <w:r w:rsidR="00C90D54">
        <w:rPr>
          <w:rFonts w:ascii="Times New Roman" w:eastAsia="Calibri" w:hAnsi="Times New Roman" w:cs="Times New Roman"/>
          <w:sz w:val="24"/>
          <w:szCs w:val="24"/>
        </w:rPr>
        <w:t xml:space="preserve"> for </w:t>
      </w:r>
      <w:r w:rsidR="000832B7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C90D54">
        <w:rPr>
          <w:rFonts w:ascii="Times New Roman" w:eastAsia="Calibri" w:hAnsi="Times New Roman" w:cs="Times New Roman"/>
          <w:sz w:val="24"/>
          <w:szCs w:val="24"/>
        </w:rPr>
        <w:t xml:space="preserve">pregnant </w:t>
      </w:r>
      <w:r w:rsidR="000832B7">
        <w:rPr>
          <w:rFonts w:ascii="Times New Roman" w:eastAsia="Calibri" w:hAnsi="Times New Roman" w:cs="Times New Roman"/>
          <w:sz w:val="24"/>
          <w:szCs w:val="24"/>
        </w:rPr>
        <w:t>woman and her child</w:t>
      </w:r>
      <w:r w:rsidR="00C90D54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5F81EBEE" w14:textId="67BD1E8A" w:rsidR="005A29CE" w:rsidRPr="001F3AE4" w:rsidRDefault="001F3AE4" w:rsidP="007752B2">
      <w:pP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</w:rPr>
        <w:br/>
      </w:r>
      <w:r w:rsidR="005A29CE" w:rsidRPr="001F3AE4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Note:</w:t>
      </w:r>
    </w:p>
    <w:p w14:paraId="04E5CA6B" w14:textId="7DAD0031" w:rsidR="00965B7B" w:rsidRPr="001F3AE4" w:rsidRDefault="005A29CE" w:rsidP="007752B2">
      <w:pPr>
        <w:spacing w:after="0" w:line="240" w:lineRule="auto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1F3AE4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 xml:space="preserve">Please be sure to communicate with the diocesan contact person for the </w:t>
      </w:r>
      <w:r w:rsidRPr="001F3AE4">
        <w:rPr>
          <w:rFonts w:ascii="Times New Roman" w:eastAsia="Calibri" w:hAnsi="Times New Roman" w:cs="Times New Roman"/>
          <w:color w:val="000000"/>
          <w:sz w:val="24"/>
          <w:szCs w:val="24"/>
        </w:rPr>
        <w:t>Year of Service</w:t>
      </w:r>
      <w:r w:rsidRPr="001F3AE4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 xml:space="preserve"> before beginning this inventory. The diocesan contact can let you know of pregnancy help resources that have already been identified at the diocesan/regional level. These agencies and programs may have a local presence, and they may be helpful partners as parish leaders complete this inventory. The diocesan contact person may also be </w:t>
      </w:r>
      <w:r w:rsidR="002F46CB" w:rsidRPr="001F3AE4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 xml:space="preserve">able to </w:t>
      </w:r>
      <w:r w:rsidRPr="001F3AE4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 xml:space="preserve">put you in touch with nearby parishes or offer cautions about </w:t>
      </w:r>
      <w:r w:rsidR="002F46CB" w:rsidRPr="001F3AE4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 xml:space="preserve">external </w:t>
      </w:r>
      <w:r w:rsidRPr="001F3AE4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>programs that may provide morally problematic servi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9810"/>
      </w:tblGrid>
      <w:tr w:rsidR="00D7270C" w:rsidRPr="00D7270C" w14:paraId="38FDFB22" w14:textId="63E72118" w:rsidTr="00F7535B"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BAA2298" w14:textId="77777777" w:rsidR="00D7270C" w:rsidRPr="00F7535B" w:rsidRDefault="00D7270C" w:rsidP="00224CE1">
            <w:pP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7535B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arish Name: </w:t>
            </w:r>
          </w:p>
        </w:tc>
        <w:tc>
          <w:tcPr>
            <w:tcW w:w="9810" w:type="dxa"/>
            <w:tcBorders>
              <w:top w:val="nil"/>
              <w:left w:val="nil"/>
              <w:right w:val="nil"/>
            </w:tcBorders>
          </w:tcPr>
          <w:p w14:paraId="34ED794D" w14:textId="584F6B0E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5FE7776" w14:textId="77777777" w:rsidR="00D7270C" w:rsidRDefault="00D7270C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630"/>
      </w:tblGrid>
      <w:tr w:rsidR="00D7270C" w:rsidRPr="00D7270C" w14:paraId="384FEFBE" w14:textId="77777777" w:rsidTr="00F7535B">
        <w:trPr>
          <w:trHeight w:val="162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3107690" w14:textId="1C082B3D" w:rsidR="00D7270C" w:rsidRPr="00F7535B" w:rsidRDefault="00D7270C" w:rsidP="00224CE1">
            <w:pP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7535B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arish Address: </w:t>
            </w:r>
          </w:p>
        </w:tc>
        <w:tc>
          <w:tcPr>
            <w:tcW w:w="9630" w:type="dxa"/>
            <w:tcBorders>
              <w:top w:val="nil"/>
              <w:left w:val="nil"/>
              <w:right w:val="nil"/>
            </w:tcBorders>
          </w:tcPr>
          <w:p w14:paraId="79A133DF" w14:textId="77777777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FC9DB38" w14:textId="602B2C43" w:rsidR="00D7270C" w:rsidRDefault="00D7270C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630"/>
      </w:tblGrid>
      <w:tr w:rsidR="00D7270C" w:rsidRPr="00D7270C" w14:paraId="5502732C" w14:textId="77777777" w:rsidTr="00F7535B"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FC5FD8E" w14:textId="4D98DF8D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D7270C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9630" w:type="dxa"/>
            <w:tcBorders>
              <w:top w:val="nil"/>
              <w:left w:val="nil"/>
              <w:right w:val="nil"/>
            </w:tcBorders>
          </w:tcPr>
          <w:p w14:paraId="399CF226" w14:textId="77777777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EB0685C" w14:textId="6228B29C" w:rsidR="00D7270C" w:rsidRDefault="00D7270C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9630"/>
      </w:tblGrid>
      <w:tr w:rsidR="00F7535B" w:rsidRPr="00D7270C" w14:paraId="6EC8F3B8" w14:textId="77777777" w:rsidTr="00F7535B"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FDEAF68" w14:textId="77777777" w:rsidR="00F7535B" w:rsidRPr="00D7270C" w:rsidRDefault="00F7535B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0" w:type="dxa"/>
            <w:tcBorders>
              <w:top w:val="nil"/>
              <w:left w:val="nil"/>
              <w:right w:val="nil"/>
            </w:tcBorders>
          </w:tcPr>
          <w:p w14:paraId="7CFC1BF1" w14:textId="77777777" w:rsidR="00F7535B" w:rsidRPr="00D7270C" w:rsidRDefault="00F7535B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DC420D" w14:textId="77777777" w:rsidR="00F7535B" w:rsidRDefault="00F7535B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9810"/>
      </w:tblGrid>
      <w:tr w:rsidR="00D7270C" w:rsidRPr="00D7270C" w14:paraId="0FCEC3FC" w14:textId="77777777" w:rsidTr="00F7535B"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65C8F0E" w14:textId="6FAEDA20" w:rsidR="00D7270C" w:rsidRPr="00F7535B" w:rsidRDefault="00D7270C" w:rsidP="00224CE1">
            <w:pP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7535B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astor Name: </w:t>
            </w:r>
          </w:p>
        </w:tc>
        <w:tc>
          <w:tcPr>
            <w:tcW w:w="9810" w:type="dxa"/>
            <w:tcBorders>
              <w:top w:val="nil"/>
              <w:left w:val="nil"/>
              <w:right w:val="nil"/>
            </w:tcBorders>
          </w:tcPr>
          <w:p w14:paraId="07E8FA16" w14:textId="77777777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FDA980" w14:textId="77777777" w:rsidR="00D7270C" w:rsidRDefault="00D7270C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0"/>
        <w:gridCol w:w="5850"/>
      </w:tblGrid>
      <w:tr w:rsidR="00D7270C" w:rsidRPr="00D7270C" w14:paraId="36D621DE" w14:textId="77777777" w:rsidTr="00F7535B"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21F30373" w14:textId="5E7A6349" w:rsidR="00D7270C" w:rsidRPr="00F7535B" w:rsidRDefault="00D7270C" w:rsidP="00224CE1">
            <w:pP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7535B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ame of parish contact person completing inventory: </w:t>
            </w:r>
          </w:p>
        </w:tc>
        <w:tc>
          <w:tcPr>
            <w:tcW w:w="5850" w:type="dxa"/>
            <w:tcBorders>
              <w:top w:val="nil"/>
              <w:left w:val="nil"/>
              <w:right w:val="nil"/>
            </w:tcBorders>
          </w:tcPr>
          <w:p w14:paraId="02D81624" w14:textId="77777777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9597F30" w14:textId="77777777" w:rsidR="00D7270C" w:rsidRDefault="00D7270C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0"/>
        <w:gridCol w:w="7650"/>
      </w:tblGrid>
      <w:tr w:rsidR="00D7270C" w:rsidRPr="00D7270C" w14:paraId="59338041" w14:textId="77777777" w:rsidTr="00F7535B"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66975C45" w14:textId="34CC1F8E" w:rsidR="00D7270C" w:rsidRPr="00F7535B" w:rsidRDefault="00D7270C" w:rsidP="00224CE1">
            <w:pP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7535B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ontact person’s role in the Parish: </w:t>
            </w:r>
          </w:p>
        </w:tc>
        <w:tc>
          <w:tcPr>
            <w:tcW w:w="7650" w:type="dxa"/>
            <w:tcBorders>
              <w:top w:val="nil"/>
              <w:left w:val="nil"/>
              <w:right w:val="nil"/>
            </w:tcBorders>
          </w:tcPr>
          <w:p w14:paraId="57BBC2F8" w14:textId="77777777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4D37C76" w14:textId="77777777" w:rsidR="00D7270C" w:rsidRDefault="00D7270C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0"/>
        <w:gridCol w:w="8730"/>
      </w:tblGrid>
      <w:tr w:rsidR="00D7270C" w:rsidRPr="00D7270C" w14:paraId="2656CA10" w14:textId="77777777" w:rsidTr="00F7535B"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1F9DF47E" w14:textId="64724F93" w:rsidR="00D7270C" w:rsidRPr="00F7535B" w:rsidRDefault="00D7270C" w:rsidP="00224CE1">
            <w:pP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7535B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ontact person’s phone: </w:t>
            </w:r>
          </w:p>
        </w:tc>
        <w:tc>
          <w:tcPr>
            <w:tcW w:w="8730" w:type="dxa"/>
            <w:tcBorders>
              <w:top w:val="nil"/>
              <w:left w:val="nil"/>
              <w:right w:val="nil"/>
            </w:tcBorders>
          </w:tcPr>
          <w:p w14:paraId="09B9574D" w14:textId="77777777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AEB793F" w14:textId="55874F32" w:rsidR="00D7270C" w:rsidRDefault="00D7270C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0"/>
        <w:gridCol w:w="8820"/>
      </w:tblGrid>
      <w:tr w:rsidR="00D7270C" w:rsidRPr="00D7270C" w14:paraId="15CDA014" w14:textId="77777777" w:rsidTr="00F7535B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4EF015C2" w14:textId="2582C183" w:rsidR="00D7270C" w:rsidRPr="00F7535B" w:rsidRDefault="00D7270C" w:rsidP="00224CE1">
            <w:pP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7535B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ontact person’s email: </w:t>
            </w:r>
          </w:p>
        </w:tc>
        <w:tc>
          <w:tcPr>
            <w:tcW w:w="8820" w:type="dxa"/>
            <w:tcBorders>
              <w:top w:val="nil"/>
              <w:left w:val="nil"/>
              <w:right w:val="nil"/>
            </w:tcBorders>
          </w:tcPr>
          <w:p w14:paraId="6B7F82E6" w14:textId="77777777" w:rsidR="00D7270C" w:rsidRPr="00D7270C" w:rsidRDefault="00D7270C" w:rsidP="00224CE1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F0AA793" w14:textId="77777777" w:rsidR="00F7535B" w:rsidRDefault="00F7535B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D876D64" w14:textId="47826172" w:rsidR="00F7535B" w:rsidRDefault="00E618CA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F7535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dditional team members assisting with the inventory:</w:t>
      </w:r>
    </w:p>
    <w:p w14:paraId="731A8134" w14:textId="1EB96E68" w:rsidR="00F7535B" w:rsidRDefault="00A90239" w:rsidP="007752B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" w:eastAsia="Calibri" w:hAnsi="Times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CD3EE2" wp14:editId="3EF2394C">
                <wp:simplePos x="0" y="0"/>
                <wp:positionH relativeFrom="column">
                  <wp:posOffset>0</wp:posOffset>
                </wp:positionH>
                <wp:positionV relativeFrom="paragraph">
                  <wp:posOffset>171450</wp:posOffset>
                </wp:positionV>
                <wp:extent cx="8691245" cy="733330"/>
                <wp:effectExtent l="0" t="0" r="8255" b="8255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91245" cy="733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F7FF27" w14:textId="77777777" w:rsidR="00224CE1" w:rsidRDefault="00224CE1" w:rsidP="00A902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045EE7" w14:textId="67F60FF9" w:rsidR="00224CE1" w:rsidRPr="0067588D" w:rsidRDefault="00224CE1" w:rsidP="00A902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ACD3EE2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0;margin-top:13.5pt;width:684.35pt;height:57.7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" fillcolor="white [3201]" strokeweight=".5pt">
                <v:textbox style="mso-fit-shape-to-text:t">
                  <w:txbxContent>
                    <w:p w14:paraId="73F7FF27" w14:textId="77777777" w:rsidR="00224CE1" w:rsidRDefault="00224CE1" w:rsidP="00A9023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C045EE7" w14:textId="67F60FF9" w:rsidR="00224CE1" w:rsidRPr="0067588D" w:rsidRDefault="00224CE1" w:rsidP="00A9023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3D37D8" w14:textId="352CF6BB" w:rsidR="003F233F" w:rsidRDefault="003F233F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90222F3" w14:textId="020394E7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E74267A" w14:textId="28F4F7E2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8D6503F" w14:textId="30D1751A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E8635B8" w14:textId="2DC7B46E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16198AE" w14:textId="782B384E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D1BF429" w14:textId="24728B0F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94D80D6" w14:textId="0D546909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A4E4932" w14:textId="285AF595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48C16B1" w14:textId="1091EF39" w:rsidR="00224CE1" w:rsidRDefault="00224CE1" w:rsidP="007752B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475C5758" w14:textId="77777777" w:rsidR="00F06E3F" w:rsidRDefault="00F06E3F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pPr w:leftFromText="180" w:rightFromText="180" w:vertAnchor="page" w:horzAnchor="margin" w:tblpY="1"/>
        <w:tblW w:w="14112" w:type="dxa"/>
        <w:tblLayout w:type="fixed"/>
        <w:tblLook w:val="04A0" w:firstRow="1" w:lastRow="0" w:firstColumn="1" w:lastColumn="0" w:noHBand="0" w:noVBand="1"/>
      </w:tblPr>
      <w:tblGrid>
        <w:gridCol w:w="2016"/>
        <w:gridCol w:w="1944"/>
        <w:gridCol w:w="2088"/>
        <w:gridCol w:w="2016"/>
        <w:gridCol w:w="2016"/>
        <w:gridCol w:w="2016"/>
        <w:gridCol w:w="2016"/>
      </w:tblGrid>
      <w:tr w:rsidR="00F06E3F" w:rsidRPr="00224CE1" w14:paraId="4816B1B0" w14:textId="77777777" w:rsidTr="00DD5821">
        <w:trPr>
          <w:cantSplit/>
          <w:trHeight w:val="281"/>
        </w:trPr>
        <w:tc>
          <w:tcPr>
            <w:tcW w:w="201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34D7DE" w14:textId="77777777" w:rsidR="00F06E3F" w:rsidRPr="00224CE1" w:rsidRDefault="00F06E3F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4A2736" w14:textId="77777777" w:rsidR="00F06E3F" w:rsidRPr="00224CE1" w:rsidRDefault="00F06E3F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CEE1A4" w14:textId="77777777" w:rsidR="00F06E3F" w:rsidRPr="00224CE1" w:rsidRDefault="00F06E3F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B30BB2" w14:textId="77777777" w:rsidR="00F06E3F" w:rsidRPr="00224CE1" w:rsidRDefault="00F06E3F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D49D11" w14:textId="77777777" w:rsidR="00F06E3F" w:rsidRPr="00224CE1" w:rsidRDefault="00F06E3F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9A7ED3" w14:textId="77777777" w:rsidR="00F06E3F" w:rsidRPr="00224CE1" w:rsidRDefault="00F06E3F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0042FC" w14:textId="77777777" w:rsidR="00F06E3F" w:rsidRPr="00224CE1" w:rsidRDefault="00F06E3F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E3D47" w:rsidRPr="00224CE1" w14:paraId="543F7140" w14:textId="77777777" w:rsidTr="00DD5821">
        <w:trPr>
          <w:cantSplit/>
          <w:trHeight w:val="281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9FC5E8" w:fill="9FC5E8"/>
            <w:vAlign w:val="center"/>
            <w:hideMark/>
          </w:tcPr>
          <w:p w14:paraId="70B21A71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egnancy Help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9FC5E8" w:fill="9FC5E8"/>
            <w:vAlign w:val="center"/>
            <w:hideMark/>
          </w:tcPr>
          <w:p w14:paraId="7BAD60F3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source Name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9FC5E8" w:fill="9FC5E8"/>
            <w:vAlign w:val="center"/>
            <w:hideMark/>
          </w:tcPr>
          <w:p w14:paraId="456D4CE1" w14:textId="14E036DA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Websi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9FC5E8" w:fill="9FC5E8"/>
            <w:vAlign w:val="center"/>
            <w:hideMark/>
          </w:tcPr>
          <w:p w14:paraId="0D2B1E4C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9FC5E8" w:fill="9FC5E8"/>
            <w:vAlign w:val="center"/>
            <w:hideMark/>
          </w:tcPr>
          <w:p w14:paraId="4A35F2D2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our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9FC5E8" w:fill="9FC5E8"/>
            <w:vAlign w:val="center"/>
            <w:hideMark/>
          </w:tcPr>
          <w:p w14:paraId="12B13862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ist of Services Provide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9FC5E8" w:fill="9FC5E8"/>
            <w:vAlign w:val="center"/>
            <w:hideMark/>
          </w:tcPr>
          <w:p w14:paraId="33CCD621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</w:tr>
      <w:tr w:rsidR="000732D9" w:rsidRPr="00224CE1" w14:paraId="578B9F28" w14:textId="77777777" w:rsidTr="00DD5821">
        <w:trPr>
          <w:cantSplit/>
          <w:trHeight w:val="1240"/>
        </w:trPr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1B0A5727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regnancy Help Centers, </w:t>
            </w: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 xml:space="preserve"> providing pregnancy testing,</w:t>
            </w: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 xml:space="preserve"> direct help and/or referrals</w:t>
            </w:r>
          </w:p>
          <w:p w14:paraId="76BE382D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20E8861C" w14:textId="7A7DFB59" w:rsidR="000732D9" w:rsidRPr="00224CE1" w:rsidRDefault="000732D9" w:rsidP="00CF570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36D9C31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hoices Women’s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Pregnancy Center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101 Franklin St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Apt 1B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Westerly, RI 02891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F0DCA3B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563C1"/>
                <w:sz w:val="20"/>
                <w:szCs w:val="20"/>
                <w:u w:val="single"/>
              </w:rPr>
            </w:pPr>
            <w:r w:rsidRPr="00224CE1">
              <w:rPr>
                <w:rFonts w:ascii="Arial" w:eastAsia="Times New Roman" w:hAnsi="Arial" w:cs="Arial"/>
                <w:color w:val="0563C1"/>
                <w:sz w:val="20"/>
                <w:szCs w:val="20"/>
                <w:u w:val="single"/>
              </w:rPr>
              <w:t>CHOICESRHODEISLAND.COM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F142FBE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01-596-2880 Office</w:t>
            </w: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401-742-4194 After Hour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4788508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: 10am-noon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ue: 7pm-9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: (TBD)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ri: 10am-noon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Sat: 9-11am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E946B3B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gnancy Testing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Confidential Counseling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   for women, men, couples.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Housing Assistanc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EE2A2C7" w14:textId="59C86914" w:rsidR="000732D9" w:rsidRPr="00224CE1" w:rsidRDefault="009F7E57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ll-Service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nter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Westerly, RI &amp; nearby CT</w:t>
            </w:r>
          </w:p>
        </w:tc>
        <w:bookmarkStart w:id="0" w:name="_GoBack"/>
        <w:bookmarkEnd w:id="0"/>
      </w:tr>
      <w:tr w:rsidR="000732D9" w:rsidRPr="00224CE1" w14:paraId="10A4ED9D" w14:textId="77777777" w:rsidTr="00DD5821">
        <w:trPr>
          <w:cantSplit/>
          <w:trHeight w:val="992"/>
        </w:trPr>
        <w:tc>
          <w:tcPr>
            <w:tcW w:w="201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265ACE8" w14:textId="2F66EFCD" w:rsidR="000732D9" w:rsidRPr="00224CE1" w:rsidRDefault="000732D9" w:rsidP="00CF570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1A6FEEC" w14:textId="76BBD195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ther of Life</w:t>
            </w:r>
            <w:r w:rsidR="003D34C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regnancy Center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400 </w:t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wells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ve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Providence, RI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E8E77E0" w14:textId="77777777" w:rsidR="000732D9" w:rsidRPr="00DD582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1" w:history="1">
              <w:r w:rsidR="000732D9" w:rsidRPr="00DD582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MOTHEROFLIFE.ORG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A99CBE7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421-0820  7x24x365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9303CC1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ue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hu 9am-5pm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A9777CE" w14:textId="77FE9C20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gnancy Testing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onfidential Counseling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nagram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Parenting Classes</w:t>
            </w:r>
            <w:r w:rsidR="003D34C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material asst. 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FDBDC72" w14:textId="19129381" w:rsidR="000732D9" w:rsidRPr="00224CE1" w:rsidRDefault="009F7E57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ll-Service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nter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Serving RI &amp; nearby MA</w:t>
            </w:r>
          </w:p>
        </w:tc>
      </w:tr>
      <w:tr w:rsidR="000732D9" w:rsidRPr="00224CE1" w14:paraId="60D45BCB" w14:textId="77777777" w:rsidTr="00DD5821">
        <w:trPr>
          <w:cantSplit/>
          <w:trHeight w:val="1240"/>
        </w:trPr>
        <w:tc>
          <w:tcPr>
            <w:tcW w:w="201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23C5E9A" w14:textId="585F708E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1060720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I Right To Life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 266 Smith Street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 Providence, RI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F4C0D8C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r w:rsidRPr="00224CE1"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  <w:t>RIRTL.ORG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3B0932C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401) 521-1860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80ABFB9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10am-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ue 10am-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 10am-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hu 10am-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ri 10am-4pm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F69F3A6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egnancy Testing, Confidential Counseling, </w:t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ngrams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material asst. 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EB5002B" w14:textId="6FEDBC94" w:rsidR="000732D9" w:rsidRPr="00224CE1" w:rsidRDefault="009F7E57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ll-Service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nter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Serving RI &amp; nearby MA</w:t>
            </w:r>
          </w:p>
        </w:tc>
      </w:tr>
      <w:tr w:rsidR="00DD5821" w:rsidRPr="00224CE1" w14:paraId="385B7990" w14:textId="77777777" w:rsidTr="00DD5821">
        <w:trPr>
          <w:cantSplit/>
          <w:trHeight w:val="496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4DD26358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bile Ultrasound Unit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B3A16B0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cora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Women's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Mobile Care Center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E85311C" w14:textId="77777777" w:rsidR="00224CE1" w:rsidRPr="00224CE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2" w:history="1">
              <w:r w:rsidR="00224CE1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ANCORAOPTIONS.ORG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6B9CA79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401) 521-1860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09972DA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9D7E871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nogram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AFD0952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perated by RI Right to Life</w:t>
            </w:r>
          </w:p>
        </w:tc>
      </w:tr>
      <w:tr w:rsidR="000732D9" w:rsidRPr="00224CE1" w14:paraId="60CB47FC" w14:textId="77777777" w:rsidTr="00DD5821">
        <w:trPr>
          <w:cantSplit/>
          <w:trHeight w:val="1060"/>
        </w:trPr>
        <w:tc>
          <w:tcPr>
            <w:tcW w:w="20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78DD642C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ivate Medical Practices offering Prenatal, Ob-Gyn, Birthing and/or Post-Partum Care</w:t>
            </w:r>
          </w:p>
          <w:p w14:paraId="6058D628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28535CEF" w14:textId="4B1CA535" w:rsidR="000732D9" w:rsidRPr="00224CE1" w:rsidRDefault="000732D9" w:rsidP="00AC57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1210B93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ortion Pill Reversal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BC5DC93" w14:textId="77777777" w:rsidR="000732D9" w:rsidRPr="00224CE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3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AbortionPillReversal.com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noWrap/>
            <w:vAlign w:val="center"/>
            <w:hideMark/>
          </w:tcPr>
          <w:p w14:paraId="40ABA288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7-558-0333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3871EEA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/24/365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1B9B2E0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C101A3D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5B1B1F4A" w14:textId="77777777" w:rsidTr="00DD5821">
        <w:trPr>
          <w:cantSplit/>
          <w:trHeight w:val="1240"/>
        </w:trPr>
        <w:tc>
          <w:tcPr>
            <w:tcW w:w="201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719586BB" w14:textId="5E47859B" w:rsidR="000732D9" w:rsidRPr="00224CE1" w:rsidRDefault="000732D9" w:rsidP="00AC57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05E9B43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ouglas </w:t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sbet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390 Tollgate Rd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Warwick RI 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8771F67" w14:textId="77777777" w:rsidR="000732D9" w:rsidRPr="00224CE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4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healthgrades.com/physician/dr-john-nisbet-38l2r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noWrap/>
            <w:vAlign w:val="center"/>
            <w:hideMark/>
          </w:tcPr>
          <w:p w14:paraId="2CFC5F87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738-8800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8E97EDB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9am - 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ue  9am - 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 9am - 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hu  9am - 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ri    9am - 4pm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0B475F7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61E7FD7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B/GYN</w:t>
            </w:r>
          </w:p>
        </w:tc>
      </w:tr>
      <w:tr w:rsidR="000732D9" w:rsidRPr="00224CE1" w14:paraId="6415D50C" w14:textId="77777777" w:rsidTr="00DD5821">
        <w:trPr>
          <w:cantSplit/>
          <w:trHeight w:val="1736"/>
        </w:trPr>
        <w:tc>
          <w:tcPr>
            <w:tcW w:w="201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3A8C3EF6" w14:textId="03E999CC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1583E7B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r. Kathleen Bowling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235 Plain St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Suite 401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Providence, RI 02905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61C9BB" w14:textId="77777777" w:rsidR="000732D9" w:rsidRPr="00224CE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5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baysideobgyn.com/</w:t>
              </w:r>
              <w:proofErr w:type="spellStart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kathleen</w:t>
              </w:r>
              <w:proofErr w:type="spellEnd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-cote-</w:t>
              </w:r>
              <w:proofErr w:type="spellStart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bowling.php</w:t>
              </w:r>
              <w:proofErr w:type="spellEnd"/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F84C4A1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421-1710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3782915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8am-4:1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ue 8am-4:1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 8am-4:1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hu 8am-4:1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ri   8am-4:1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(Evening hours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by request)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3CCE73E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6CFFC7B" w14:textId="77777777" w:rsidR="000732D9" w:rsidRPr="00224CE1" w:rsidRDefault="000732D9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B/GYN</w:t>
            </w:r>
          </w:p>
        </w:tc>
      </w:tr>
      <w:tr w:rsidR="00DD5821" w:rsidRPr="00224CE1" w14:paraId="1236D0C0" w14:textId="77777777" w:rsidTr="00DD5821">
        <w:trPr>
          <w:cantSplit/>
          <w:trHeight w:val="744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349B0973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Catholic Hospitals and Clinics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AC63D52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ur Lady of Fatima Hospital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200 High Service Ave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North Providence, RI 02904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22B43A3" w14:textId="77777777" w:rsidR="00224CE1" w:rsidRPr="00224CE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6" w:history="1">
              <w:r w:rsidR="00224CE1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fatimahospital.com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0CE9DAE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456-3000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183F169" w14:textId="77777777" w:rsidR="00224CE1" w:rsidRPr="00224CE1" w:rsidRDefault="00224CE1" w:rsidP="000732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/24/365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DD0EA6A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2BDB0DD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D5821" w:rsidRPr="00224CE1" w14:paraId="1855AFA1" w14:textId="77777777" w:rsidTr="00DD5821">
        <w:trPr>
          <w:cantSplit/>
          <w:trHeight w:val="2075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5BF30DA5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Maternity Homes (short/long term housing) </w:t>
            </w: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 xml:space="preserve"> 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65F601D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Holy Family Home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or Woman and Children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979 Branch Ave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Providence, RI 02904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3F704F6" w14:textId="77777777" w:rsidR="00224CE1" w:rsidRPr="00224CE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7" w:history="1">
              <w:r w:rsidR="00224CE1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saintanthonychurch.org/holy-family-home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CE33CFE" w14:textId="77777777" w:rsid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277-4316</w:t>
            </w:r>
          </w:p>
          <w:p w14:paraId="168635B3" w14:textId="3D4EE99F" w:rsidR="00CD3D3F" w:rsidRPr="00224CE1" w:rsidRDefault="00CD3D3F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is is the state CES number.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5C6CFD2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71F832F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ree housing for pregnant mothers and children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EF85805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When calling Coordinated Entry, you will hear a recording requesting you to leave your name and phone number.  You will receive a return call within 24 hours from a "blocked" or "no caller ID" phone. Coordinated Entry will not leave a message due to various reasons. </w:t>
            </w:r>
          </w:p>
        </w:tc>
      </w:tr>
      <w:tr w:rsidR="00DD5821" w:rsidRPr="00224CE1" w14:paraId="465FDB23" w14:textId="77777777" w:rsidTr="00DD5821">
        <w:trPr>
          <w:cantSplit/>
          <w:trHeight w:val="2024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A3F780D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FED45EA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ittle Flower Home </w:t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c</w:t>
            </w:r>
            <w:proofErr w:type="spellEnd"/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CA00EE1" w14:textId="77777777" w:rsidR="00224CE1" w:rsidRPr="00224CE1" w:rsidRDefault="00FA3399" w:rsidP="00F06E3F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18" w:history="1">
              <w:r w:rsidR="00224CE1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LittleFlowerHome.ORG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367A4A8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ll or Text: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401-625-5929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A248F7C" w14:textId="77777777" w:rsidR="00224CE1" w:rsidRPr="00224CE1" w:rsidRDefault="00224CE1" w:rsidP="000732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/24/365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7A14258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ree housing for pregnant mothers and children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07AE995" w14:textId="77777777" w:rsidR="00224CE1" w:rsidRPr="00224CE1" w:rsidRDefault="00224CE1" w:rsidP="00F06E3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1C257351" w14:textId="77777777" w:rsidTr="00DD5821">
        <w:trPr>
          <w:cantSplit/>
          <w:trHeight w:val="2024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0E10F16B" w14:textId="64F1B86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tholic Counseling Services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B0A4261" w14:textId="283D02A5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ter </w:t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gnotta</w:t>
            </w:r>
            <w:proofErr w:type="spellEnd"/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3A15909" w14:textId="479B2DA3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FE160EC" w14:textId="27329AD0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1-7833 ext. 228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4500F7A" w14:textId="5B69D3CF" w:rsidR="000732D9" w:rsidRPr="00224CE1" w:rsidRDefault="000732D9" w:rsidP="000732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E6EC20B" w14:textId="05EF9986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A16EA40" w14:textId="53E15DA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505E62B9" w14:textId="77777777" w:rsidTr="00944DB1">
        <w:trPr>
          <w:cantSplit/>
          <w:trHeight w:val="992"/>
        </w:trPr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FE2F3" w:fill="CFE2F3"/>
            <w:vAlign w:val="center"/>
            <w:hideMark/>
          </w:tcPr>
          <w:p w14:paraId="0C1D0860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65A5F4CF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6200F4D5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53D34B7F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7601A206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5958E04F" w14:textId="655651C5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238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Catholic Charities or Other Diocesan Social Service Agencies </w:t>
            </w:r>
          </w:p>
          <w:p w14:paraId="41A21FF9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2388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03B1752B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2388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49E8A0B4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2388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7C69E810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2388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05F8A361" w14:textId="77777777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2388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  <w:p w14:paraId="3769A797" w14:textId="2EA07391" w:rsidR="000732D9" w:rsidRP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2388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4F2039" w14:textId="1BB42684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418C7" w14:textId="1A74DD41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875DB1" w14:textId="69364921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D220925" w14:textId="3BA2C2A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C5B2F8" w14:textId="6E1359EF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46FCED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495CCF14" w14:textId="77777777" w:rsidTr="00DD5821">
        <w:trPr>
          <w:cantSplit/>
          <w:trHeight w:val="1240"/>
        </w:trPr>
        <w:tc>
          <w:tcPr>
            <w:tcW w:w="20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FE2F3" w:fill="CFE2F3"/>
            <w:vAlign w:val="center"/>
            <w:hideMark/>
          </w:tcPr>
          <w:p w14:paraId="4FFE2687" w14:textId="34BAB1B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418E24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Gabriel's Call - Newport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Church of Jesus </w:t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viour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1 Vernon Street/509 Broadway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Newport, RI 02840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9ADCACF" w14:textId="12979375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B4A3B33" w14:textId="62D5A21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pointments</w:t>
            </w:r>
            <w:r w:rsidR="00944DB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8-4508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9CDB865" w14:textId="776E2606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427BC41" w14:textId="67C4E96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s, Baby clothing, toiletries, cribs, strollers and other baby item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36DE0F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4EC638D4" w14:textId="77777777" w:rsidTr="00DD5821">
        <w:trPr>
          <w:cantSplit/>
          <w:trHeight w:val="744"/>
        </w:trPr>
        <w:tc>
          <w:tcPr>
            <w:tcW w:w="2016" w:type="dxa"/>
            <w:vMerge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8812090" w14:textId="2414C35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CCAF62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, Gabriel's Call - Providence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alabrini-Dukcevich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nter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300 Laurel Hill Ave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152E93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4CA177C" w14:textId="31659122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278-2518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401-421-7833 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t.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25 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7F3B98E" w14:textId="57B5AC4A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C223754" w14:textId="7646CCEA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s, Baby clothing, toiletries, cribs, strollers and other baby items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7B17AF0" w14:textId="5C00BD0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732D9" w:rsidRPr="00224CE1" w14:paraId="5E3CEAFE" w14:textId="77777777" w:rsidTr="00DD5821">
        <w:trPr>
          <w:cantSplit/>
          <w:trHeight w:val="1240"/>
        </w:trPr>
        <w:tc>
          <w:tcPr>
            <w:tcW w:w="201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57F0F95" w14:textId="6CE84D1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685968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. Gabriel’s Call - Providence</w:t>
            </w: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Chancery Office of Life &amp; Family</w:t>
            </w: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 xml:space="preserve"> One Cathedral Square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DED8DBF" w14:textId="0A0F7D7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hyperlink r:id="rId19" w:history="1">
              <w:r w:rsidRPr="00052201"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dioceseofprovidence.org/support-during-pregn</w:t>
              </w:r>
              <w:r w:rsidR="002F2983"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a</w:t>
              </w:r>
              <w:r w:rsidRPr="00052201"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ncy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D6388CA" w14:textId="2CC15246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278-2518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401-421-7833 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t.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25 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E839443" w14:textId="52DF3596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8DB90E1" w14:textId="15740FF0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s, Baby clothing, toiletries, cribs, strollers, and other baby item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noWrap/>
            <w:vAlign w:val="center"/>
            <w:hideMark/>
          </w:tcPr>
          <w:p w14:paraId="6A51C69A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1D4DCECC" w14:textId="77777777" w:rsidTr="00DD5821">
        <w:trPr>
          <w:cantSplit/>
          <w:trHeight w:val="744"/>
        </w:trPr>
        <w:tc>
          <w:tcPr>
            <w:tcW w:w="201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62100570" w14:textId="0B89732A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BAD7A7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Gabriel's Call - Wakefield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Social Ministry Office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94127A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39C64B5" w14:textId="23F57B91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278-2518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401-421-7833 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t.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25 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1D0181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7392E3B" w14:textId="652E3F7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s, Baby clothing, toiletries, cribs, strollers, and other baby item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7AF5B4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6B5C9F60" w14:textId="77777777" w:rsidTr="00DD5821">
        <w:trPr>
          <w:cantSplit/>
          <w:trHeight w:val="744"/>
        </w:trPr>
        <w:tc>
          <w:tcPr>
            <w:tcW w:w="201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4D03227A" w14:textId="66E34AA5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C4E8F4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Gabriel's Call - Warren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St. Mary of the Bay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645 Main St.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CDB0197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8D8C82F" w14:textId="4058A37F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245-7000 (Barbara or Ann)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401-421-7833 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t.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25 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F84941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C32B244" w14:textId="022F3BA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s, Baby clothing, toiletries, cribs, strollers, and other baby item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FEDA84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546D9A84" w14:textId="77777777" w:rsidTr="00DD5821">
        <w:trPr>
          <w:cantSplit/>
          <w:trHeight w:val="744"/>
        </w:trPr>
        <w:tc>
          <w:tcPr>
            <w:tcW w:w="201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5B5B16F1" w14:textId="157D79C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08BF923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Gabriel's Call-West Warwick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Social Ministry Office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4E1888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B3FBAEB" w14:textId="73B9AC6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278-2518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401-421-7833 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t.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25 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6F2D0B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C3CF1F0" w14:textId="4BC294A4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s, Baby clothing, toiletries, cribs, strollers, and other baby item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91A63A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67C72D9E" w14:textId="77777777" w:rsidTr="00944DB1">
        <w:trPr>
          <w:cantSplit/>
          <w:trHeight w:val="1079"/>
        </w:trPr>
        <w:tc>
          <w:tcPr>
            <w:tcW w:w="201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BCD912C" w14:textId="7E17DAB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84708F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. Gabriel's Call - Woonsocket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All Saints Church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323 </w:t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thbun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82EFC17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D89BF79" w14:textId="00E6A44B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401-762-2849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401-421-7833 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t.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218 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8833283" w14:textId="58178FD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C35B636" w14:textId="66DC3AA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pers, Baby clothing, toiletries, cribs, strollers, and other baby item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39C21B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55ACDB4B" w14:textId="77777777" w:rsidTr="00DD5821">
        <w:trPr>
          <w:cantSplit/>
          <w:trHeight w:val="3372"/>
        </w:trPr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50592B6E" w14:textId="5D84B7A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 xml:space="preserve">Local Food Pantry </w:t>
            </w:r>
            <w:r w:rsidRPr="00F21B2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r Food Assistance 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7E401EB" w14:textId="5B918FA9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alabrini-Dukcevich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nter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300 Laurel Hill Ave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12A3783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0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sdcenterri.org/wic.html</w:t>
              </w:r>
            </w:hyperlink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BA07DB2" w14:textId="7A345EB8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401.632.4770 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xt.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1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702FF17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ue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hu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ri 9am-5pm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900DEA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od assistance for low/no incom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169DF6C" w14:textId="6E30C5EB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302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IC Program / SNAP</w:t>
            </w:r>
            <w:r w:rsidRPr="00D4302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Studies show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f</w:t>
            </w:r>
            <w:r w:rsidRPr="00D4302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wer premature births, Fewer low birth-weight babies; Experience fewer fetal and infant deaths; Seek prenatal care earlier in pregnancy and ensure: Infants’ and children’s normal growth, Reduces levels of anemia, Increases immunization rates, Improves access to regular health care/social services and Improves diets. </w:t>
            </w:r>
          </w:p>
        </w:tc>
      </w:tr>
      <w:tr w:rsidR="000732D9" w:rsidRPr="00224CE1" w14:paraId="3695F78F" w14:textId="77777777" w:rsidTr="00DD5821">
        <w:trPr>
          <w:cantSplit/>
          <w:trHeight w:val="1439"/>
        </w:trPr>
        <w:tc>
          <w:tcPr>
            <w:tcW w:w="2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56FD266C" w14:textId="77777777" w:rsidR="000732D9" w:rsidRPr="00D4302F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F439D00" w14:textId="5352B8AD" w:rsidR="000732D9" w:rsidRPr="00D4302F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302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ciety of S</w:t>
            </w:r>
            <w:r w:rsidRPr="00D4302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Pr="00D4302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ncent De</w:t>
            </w:r>
            <w:r w:rsidR="00944DB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ul</w:t>
            </w:r>
          </w:p>
          <w:p w14:paraId="48B7D653" w14:textId="564AED88" w:rsidR="000732D9" w:rsidRPr="00D4302F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7470250" w14:textId="7890B6BB" w:rsidR="000732D9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1" w:history="1">
              <w:r w:rsidR="000732D9" w:rsidRPr="00D4302F">
                <w:rPr>
                  <w:rStyle w:val="Hyperlink"/>
                  <w:rFonts w:ascii="Arial" w:eastAsia="Times New Roman" w:hAnsi="Arial" w:cs="Arial"/>
                  <w:sz w:val="20"/>
                  <w:szCs w:val="20"/>
                </w:rPr>
                <w:t>svdpri.org/basic-needs/</w:t>
              </w:r>
            </w:hyperlink>
          </w:p>
          <w:p w14:paraId="62BF0C62" w14:textId="77777777" w:rsidR="000732D9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4FA606DE" w14:textId="7523778D" w:rsidR="000732D9" w:rsidRPr="00D4302F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2" w:history="1">
              <w:r w:rsidR="000732D9" w:rsidRPr="00FA2B37">
                <w:rPr>
                  <w:rStyle w:val="Hyperlink"/>
                </w:rPr>
                <w:t>info@svdpri.org</w:t>
              </w:r>
            </w:hyperlink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F624EE3" w14:textId="01E5C933" w:rsidR="000732D9" w:rsidRPr="00D4302F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302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401) 490-0822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97924F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78B2084" w14:textId="729225C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od assistanc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F6B6887" w14:textId="74968D49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any Locations across the state. </w:t>
            </w:r>
          </w:p>
        </w:tc>
      </w:tr>
      <w:tr w:rsidR="000732D9" w:rsidRPr="00224CE1" w14:paraId="09BCE54D" w14:textId="77777777" w:rsidTr="00DD5821">
        <w:trPr>
          <w:cantSplit/>
          <w:trHeight w:val="496"/>
        </w:trPr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C0959A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ate/Local Social</w:t>
            </w: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br/>
              <w:t>Servic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DC26C4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6C1F57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9F24C90" w14:textId="123EB2E1" w:rsidR="000732D9" w:rsidRPr="00224CE1" w:rsidRDefault="000732D9" w:rsidP="000732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F701FF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B86C65A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C746E6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D5821" w:rsidRPr="00224CE1" w14:paraId="37699B3F" w14:textId="77777777" w:rsidTr="00DD5821">
        <w:trPr>
          <w:cantSplit/>
          <w:trHeight w:val="281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EB57A10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rug/Alcohol Abuse Counseling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3188F6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042493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9FFCB46" w14:textId="3495BA42" w:rsidR="000732D9" w:rsidRPr="00224CE1" w:rsidRDefault="000732D9" w:rsidP="000732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5263CC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6F6A443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F0895D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5283321F" w14:textId="77777777" w:rsidTr="00DD5821">
        <w:trPr>
          <w:cantSplit/>
          <w:trHeight w:val="992"/>
        </w:trPr>
        <w:tc>
          <w:tcPr>
            <w:tcW w:w="20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D09C1D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hild Care Programs</w:t>
            </w:r>
          </w:p>
          <w:p w14:paraId="69758BA3" w14:textId="4A5DA7E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D7ADE8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brini Fund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DB8CE78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3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dioceseofprovidence.org/childcare-scholarships-</w:t>
              </w:r>
              <w:proofErr w:type="spellStart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cabrini</w:t>
              </w:r>
              <w:proofErr w:type="spellEnd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-fund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5D5A61D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.421.7833 ext.223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atima Garcia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garcia@dioceseofprovidence.org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0527C2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79B0E5F" w14:textId="64C923E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om has to be working at least 25 hours a week, and can choose a certified daycare of their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oice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</w:p>
        </w:tc>
      </w:tr>
      <w:tr w:rsidR="000732D9" w:rsidRPr="00224CE1" w14:paraId="2BD18ED4" w14:textId="77777777" w:rsidTr="00DD5821">
        <w:trPr>
          <w:cantSplit/>
          <w:trHeight w:val="281"/>
        </w:trPr>
        <w:tc>
          <w:tcPr>
            <w:tcW w:w="201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E26A06A" w14:textId="46F3AB91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AE4AB1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ildren's Friend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18588F9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4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CFSRI.ORG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noWrap/>
            <w:vAlign w:val="center"/>
            <w:hideMark/>
          </w:tcPr>
          <w:p w14:paraId="6AE481A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401) 276-4300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B4F1BFD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4F1B2D3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765EA1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D5821" w:rsidRPr="00224CE1" w14:paraId="1DE06A17" w14:textId="77777777" w:rsidTr="00DD5821">
        <w:trPr>
          <w:cantSplit/>
          <w:trHeight w:val="281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1613023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ob Training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8806F6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23DACB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3179F1A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C3F923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DDA40A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8EED7F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D5821" w:rsidRPr="00224CE1" w14:paraId="78273807" w14:textId="77777777" w:rsidTr="00DD5821">
        <w:trPr>
          <w:cantSplit/>
          <w:trHeight w:val="992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4552A6C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option Agencies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0ED529DD" w14:textId="3675D93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thany Christian Services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30 Martin St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Unit 3D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umberland, RI 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2B3C9A5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5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bethany.org/locations/us/</w:t>
              </w:r>
              <w:proofErr w:type="spellStart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rhode</w:t>
              </w:r>
              <w:proofErr w:type="spellEnd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-island/</w:t>
              </w:r>
              <w:proofErr w:type="spellStart"/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cumberland</w:t>
              </w:r>
              <w:proofErr w:type="spellEnd"/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664B87E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401) 467-1395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AAA3F6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050188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4BC8F9E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67439A3F" w14:textId="77777777" w:rsidTr="00DD5821">
        <w:trPr>
          <w:cantSplit/>
          <w:trHeight w:val="992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139D581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Family and Parenting Education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648FB11" w14:textId="2783AFC6" w:rsidR="000732D9" w:rsidRPr="00224CE1" w:rsidRDefault="00944DB1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ther of Life: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400 </w:t>
            </w:r>
            <w:proofErr w:type="spellStart"/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wells</w:t>
            </w:r>
            <w:proofErr w:type="spellEnd"/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ve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 Providence, RI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D48210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6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MOTHEROFLIFE.ORG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56C54BD" w14:textId="77777777" w:rsidR="00023885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421-0820</w:t>
            </w:r>
          </w:p>
          <w:p w14:paraId="3AD20827" w14:textId="77777777" w:rsidR="00023885" w:rsidRDefault="00023885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5B8E4CD8" w14:textId="67FB9D65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x24x365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D26DAA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ue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 9am-5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hu 9am-5pm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6A0016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gnancy Testing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 xml:space="preserve">Confidential Counseling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nagram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Parenting Classes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361BAAE" w14:textId="557137D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ull-Service Center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Serving RI &amp; nearby MA</w:t>
            </w:r>
          </w:p>
        </w:tc>
      </w:tr>
      <w:tr w:rsidR="00DD5821" w:rsidRPr="00224CE1" w14:paraId="1CEF7C4A" w14:textId="77777777" w:rsidTr="00DD5821">
        <w:trPr>
          <w:cantSplit/>
          <w:trHeight w:val="773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27815873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egal Support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282B0D6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6AD987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1CBEA64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58FCFF1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7CD2789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  <w:hideMark/>
          </w:tcPr>
          <w:p w14:paraId="3168CF8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4BA551BF" w14:textId="77777777" w:rsidTr="00DD5821">
        <w:trPr>
          <w:cantSplit/>
          <w:trHeight w:val="836"/>
        </w:trPr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210DC020" w14:textId="65DFA273" w:rsidR="000732D9" w:rsidRDefault="000732D9" w:rsidP="000732D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Local Parish Membership and Service Organizations: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</w:r>
          </w:p>
          <w:p w14:paraId="44FDB41C" w14:textId="5EC75B7D" w:rsidR="000732D9" w:rsidRDefault="000732D9" w:rsidP="000732D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</w:t>
            </w:r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Knights of Columbus, </w:t>
            </w:r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  <w:t xml:space="preserve">  St. Vincent de Paul Society</w:t>
            </w:r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  <w:t xml:space="preserve">  Catholic Daughters of the Americas</w:t>
            </w:r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  <w:t xml:space="preserve">  Knights of Peter </w:t>
            </w:r>
            <w:proofErr w:type="spellStart"/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laver</w:t>
            </w:r>
            <w:proofErr w:type="spellEnd"/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  <w:t xml:space="preserve">  Knights of Peter </w:t>
            </w:r>
            <w:proofErr w:type="spellStart"/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laver</w:t>
            </w:r>
            <w:proofErr w:type="spellEnd"/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Ladies Auxiliary</w:t>
            </w:r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  <w:t xml:space="preserve">  Daughters of Isabella</w:t>
            </w:r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  <w:t xml:space="preserve">  National Council of Catholic Women, </w:t>
            </w:r>
            <w:proofErr w:type="spellStart"/>
            <w:r w:rsidRPr="000732D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tc</w:t>
            </w:r>
            <w:proofErr w:type="spellEnd"/>
          </w:p>
          <w:p w14:paraId="02382CD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01D3030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ACE737D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D3148E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6C7364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237A835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0D348A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459BF7E6" w14:textId="77777777" w:rsidTr="00DD5821">
        <w:trPr>
          <w:cantSplit/>
          <w:trHeight w:val="899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6A40D07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B695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5C45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B0ABD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7BE2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7325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40337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400B13D2" w14:textId="77777777" w:rsidTr="00DD5821">
        <w:trPr>
          <w:cantSplit/>
          <w:trHeight w:val="611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0965727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43C4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8765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08A3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3836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4BFF7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52D64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09BA0A3E" w14:textId="77777777" w:rsidTr="00DD5821">
        <w:trPr>
          <w:cantSplit/>
          <w:trHeight w:val="710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11E66C6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8F8D7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F390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AC09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B49E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F161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F046F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67043C85" w14:textId="77777777" w:rsidTr="00DD5821">
        <w:trPr>
          <w:cantSplit/>
          <w:trHeight w:val="710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4DEF7AD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907B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AB1E1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6E4D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71A9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351E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98587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48B84EFF" w14:textId="77777777" w:rsidTr="00DD5821">
        <w:trPr>
          <w:cantSplit/>
          <w:trHeight w:val="710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55AC5C87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688F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1A1C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94483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625EA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95110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77821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693A34BE" w14:textId="77777777" w:rsidTr="00DD5821">
        <w:trPr>
          <w:cantSplit/>
          <w:trHeight w:val="710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3A9CDFE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6443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3944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D08C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71DC7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E207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FCEB8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6BA45572" w14:textId="77777777" w:rsidTr="00DD5821">
        <w:trPr>
          <w:cantSplit/>
          <w:trHeight w:val="710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38B0A91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DBB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42D4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A24B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F0FC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CAE2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1700D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442A82A9" w14:textId="77777777" w:rsidTr="00DD5821">
        <w:trPr>
          <w:cantSplit/>
          <w:trHeight w:val="800"/>
        </w:trPr>
        <w:tc>
          <w:tcPr>
            <w:tcW w:w="2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CFE2F3" w:fill="CFE2F3"/>
            <w:vAlign w:val="center"/>
          </w:tcPr>
          <w:p w14:paraId="27565EF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852AC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C7DFD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E37ED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28502DA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CB2063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662D7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0732D9" w:rsidRPr="00224CE1" w14:paraId="410F7170" w14:textId="77777777" w:rsidTr="00DD5821">
        <w:trPr>
          <w:cantSplit/>
          <w:trHeight w:val="1700"/>
        </w:trPr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A9F6AC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Other Resources</w:t>
            </w:r>
          </w:p>
          <w:p w14:paraId="20CFC17D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5D3E9B8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45E21A1C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2A7FE678" w14:textId="0E106C42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95D4B" w14:textId="77777777" w:rsidR="000732D9" w:rsidRPr="00F21B22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F21B2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tholic Social Services</w:t>
            </w:r>
            <w:r w:rsidRPr="00F21B2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br/>
              <w:t>Providence &amp; Pawtucket</w:t>
            </w:r>
            <w:r w:rsidRPr="00F21B2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br/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iocesan Chancery Building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One Cathedral Square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Providence, RI 02903</w:t>
            </w:r>
          </w:p>
        </w:tc>
        <w:tc>
          <w:tcPr>
            <w:tcW w:w="2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CB599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7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dioceseofprovidence.org/outreach-centers</w:t>
              </w:r>
            </w:hyperlink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FA6FE" w14:textId="41428959" w:rsidR="000732D9" w:rsidRPr="00224CE1" w:rsidRDefault="00944DB1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lanie Monteiro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401.421.7833 ext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monteiro@dioceseofprovidence</w:t>
            </w:r>
            <w:r w:rsidR="000732D9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org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63437" w14:textId="52844BC8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9am - 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="00023885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ue </w:t>
            </w:r>
            <w:r w:rsidR="0002388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023885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 - 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Wed 9am - 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Thu  9am - 4pm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Fri    9am - 4pm</w:t>
            </w:r>
          </w:p>
        </w:tc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E08EE" w14:textId="77777777" w:rsidR="000732D9" w:rsidRPr="00F21B22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Keep The Heat On Fund – Heating Assistance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Info &amp; Referrals to Local Social Service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Immigration &amp; Citizenship Service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SNAP (Food Stamps) – Application Help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Furniture Bank Referral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Clothing Resource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Food Pantries &amp; Meal Site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Interfaith Community Dire Emergency Fund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Utility, Rental, and Prescription Help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St. Gabriel’s Call – Baby Supplies &amp; Pregnancy Counseling, call 401.421.7833 ext. 225 for info on your local site or follow this link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</w:r>
            <w:proofErr w:type="spellStart"/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areBreaks</w:t>
            </w:r>
            <w:proofErr w:type="spellEnd"/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Program – Apply for Respite Breaks for Caregiver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Cabrini Fund – Apply for Childcare Assistance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9827B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owns Served: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Barringto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Bristol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Cransto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East Providence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Foster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Johnsto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North Providence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</w:r>
            <w:proofErr w:type="spellStart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vidence</w:t>
            </w:r>
            <w:proofErr w:type="spellEnd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Scituate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arre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Cumberland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Pawtucket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Central Falls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Lincoln</w:t>
            </w:r>
          </w:p>
        </w:tc>
      </w:tr>
      <w:tr w:rsidR="000732D9" w:rsidRPr="00224CE1" w14:paraId="56C640CB" w14:textId="77777777" w:rsidTr="00944DB1">
        <w:trPr>
          <w:cantSplit/>
          <w:trHeight w:val="1601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87FBDD7" w14:textId="4EA0D1DA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A2A704" w14:textId="309BF6D2" w:rsidR="000732D9" w:rsidRPr="00F21B22" w:rsidRDefault="000732D9" w:rsidP="000732D9">
            <w:pPr>
              <w:spacing w:after="24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E09FD" w14:textId="6A58A7CF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1F7F7" w14:textId="662AA203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29C64" w14:textId="0C9649E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6841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352570D" w14:textId="77777777" w:rsidR="000732D9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owns Served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:</w:t>
            </w:r>
          </w:p>
          <w:p w14:paraId="588739EE" w14:textId="1386540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Jamestow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Little Compto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Middletow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Newport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Portsmouth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Tiverton</w:t>
            </w:r>
          </w:p>
        </w:tc>
      </w:tr>
      <w:tr w:rsidR="000732D9" w:rsidRPr="00224CE1" w14:paraId="041C89A3" w14:textId="77777777" w:rsidTr="00DD5821">
        <w:trPr>
          <w:cantSplit/>
          <w:trHeight w:val="1475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EB083B7" w14:textId="681E45F4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9C066" w14:textId="6D3DBA2D" w:rsidR="000732D9" w:rsidRPr="00F21B22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atholic Social Service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 xml:space="preserve">- Kent County Office 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est Warwick Senior Center (Rear)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145 Washington Street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est Warwick, RI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6D662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8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dioceseofprovidence.org/outreach-centers</w:t>
              </w:r>
            </w:hyperlink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82B3276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.823.6211</w:t>
            </w:r>
          </w:p>
        </w:tc>
        <w:tc>
          <w:tcPr>
            <w:tcW w:w="201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BAFF0" w14:textId="7C9EADB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D9403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13008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owns Served: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Coventry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East Greenwich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arwick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est Greenwich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est Warwick</w:t>
            </w:r>
          </w:p>
        </w:tc>
      </w:tr>
      <w:tr w:rsidR="000732D9" w:rsidRPr="00224CE1" w14:paraId="3CB84A11" w14:textId="77777777" w:rsidTr="00DD5821">
        <w:trPr>
          <w:cantSplit/>
          <w:trHeight w:val="1295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55D8E6E3" w14:textId="0A36CBA6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E86E6" w14:textId="238D6F91" w:rsidR="000732D9" w:rsidRPr="00F21B22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atholic Social Services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 xml:space="preserve">Northern RI Office 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All Saints Rectory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 xml:space="preserve">323 </w:t>
            </w:r>
            <w:proofErr w:type="spellStart"/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athbun</w:t>
            </w:r>
            <w:proofErr w:type="spellEnd"/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St.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 xml:space="preserve">Woonsocket, RI 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A301A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29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dioceseofprovidence.org/outreach-centers</w:t>
              </w:r>
            </w:hyperlink>
          </w:p>
        </w:tc>
        <w:tc>
          <w:tcPr>
            <w:tcW w:w="2016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40360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.762.2849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260FB" w14:textId="6E7BFEA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3CF2E4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E9934" w14:textId="77777777" w:rsidR="000732D9" w:rsidRPr="008B4BA6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owns Served: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Burrillville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</w:r>
            <w:proofErr w:type="spellStart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locester</w:t>
            </w:r>
            <w:proofErr w:type="spellEnd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North Smithfield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</w:r>
            <w:proofErr w:type="spellStart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mithfield</w:t>
            </w:r>
            <w:proofErr w:type="spellEnd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oonsocket</w:t>
            </w:r>
          </w:p>
        </w:tc>
      </w:tr>
      <w:tr w:rsidR="000732D9" w:rsidRPr="00224CE1" w14:paraId="04BB8AF6" w14:textId="77777777" w:rsidTr="00DD5821">
        <w:trPr>
          <w:cantSplit/>
          <w:trHeight w:val="2105"/>
        </w:trPr>
        <w:tc>
          <w:tcPr>
            <w:tcW w:w="2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04FE306B" w14:textId="25C072EF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1BDD" w14:textId="77777777" w:rsidR="000732D9" w:rsidRPr="00F21B22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Catholic Social Services 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 xml:space="preserve">South County Office 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St. Francis of Assisi Church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114 High Street</w:t>
            </w:r>
            <w:r w:rsidRPr="00F21B2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akefield, RI 02879</w:t>
            </w:r>
          </w:p>
        </w:tc>
        <w:tc>
          <w:tcPr>
            <w:tcW w:w="2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DC075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30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dioceseofprovidence.org/outreach-centers</w:t>
              </w:r>
            </w:hyperlink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D13C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.783.3149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DB4BB" w14:textId="25E63CF1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A8B3D2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6DFF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owns Served: 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Charlestow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Exeter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</w:r>
            <w:proofErr w:type="spellStart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opkington</w:t>
            </w:r>
            <w:proofErr w:type="spellEnd"/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Narragansett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North Kingstow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Richmond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South Kingstown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Westerly</w:t>
            </w:r>
            <w:r w:rsidRPr="008B4BA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br/>
              <w:t>Hope Valley</w:t>
            </w:r>
          </w:p>
        </w:tc>
      </w:tr>
      <w:tr w:rsidR="000732D9" w:rsidRPr="00224CE1" w14:paraId="4C421F3F" w14:textId="77777777" w:rsidTr="00DD5821">
        <w:trPr>
          <w:cantSplit/>
          <w:trHeight w:val="744"/>
        </w:trPr>
        <w:tc>
          <w:tcPr>
            <w:tcW w:w="2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71C4C99A" w14:textId="6188E11B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  Other Resources</w:t>
            </w:r>
          </w:p>
          <w:p w14:paraId="032A98F8" w14:textId="6EFD9FF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  (Continued) </w:t>
            </w:r>
          </w:p>
          <w:p w14:paraId="143B244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3BEABA5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36FC701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  <w:p w14:paraId="29CEACA0" w14:textId="0D64977F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144D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con Fertility Care</w:t>
            </w:r>
          </w:p>
        </w:tc>
        <w:tc>
          <w:tcPr>
            <w:tcW w:w="20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C1B8B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31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iconfamilylife.com</w:t>
              </w:r>
            </w:hyperlink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97924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871-3410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iconfertility@gmail.com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92528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72481" w14:textId="1F863953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FP Education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reighton Model Fertility</w:t>
            </w:r>
            <w:r w:rsidR="002F298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re™ System</w:t>
            </w:r>
          </w:p>
          <w:p w14:paraId="5B6852EC" w14:textId="4428C8AB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7A3D1597" w14:textId="77777777" w:rsidTr="00DD5821">
        <w:trPr>
          <w:cantSplit/>
          <w:trHeight w:val="2977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1FB582DD" w14:textId="6F64A569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A1CF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y Child…My Gift</w:t>
            </w:r>
          </w:p>
        </w:tc>
        <w:tc>
          <w:tcPr>
            <w:tcW w:w="208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72BC5" w14:textId="11BBFE73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32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dioceseofprovidence.org/support-during-pregn</w:t>
              </w:r>
              <w:r w:rsidR="002F2983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a</w:t>
              </w:r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ncy</w:t>
              </w:r>
            </w:hyperlink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E2D4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</w:rPr>
            </w:pPr>
            <w:hyperlink r:id="rId33" w:history="1">
              <w:r w:rsidR="000732D9" w:rsidRPr="00224CE1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 xml:space="preserve">Lisa Cooley </w:t>
              </w:r>
              <w:r w:rsidR="000732D9" w:rsidRPr="00224CE1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br/>
                <w:t>401.278.2518</w:t>
              </w:r>
              <w:r w:rsidR="000732D9" w:rsidRPr="00224CE1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br/>
              </w:r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lcooleydioceseofprovidence.org</w:t>
              </w:r>
            </w:hyperlink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8DD0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32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1EEC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re is a “new kind of crisis pregnancy” which occurs when parents are informed that their unborn baby has a medical problem or a disability by way of a prenatal diagnosis. ‘My Child…My Gift’ is a Catholic peer ministry focused on providing comprehensive and compassionate support for families experiencing such a challenge who choose to carry their unborn child to term</w:t>
            </w:r>
          </w:p>
          <w:p w14:paraId="6A9BE8C1" w14:textId="4D4989A2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664A2156" w14:textId="77777777" w:rsidTr="00DD5821">
        <w:trPr>
          <w:cantSplit/>
          <w:trHeight w:val="1240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14724E20" w14:textId="2632F83C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BD64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ve Unborn Life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9160D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34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saveunbornlife.org</w:t>
              </w:r>
            </w:hyperlink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FAE8A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7C6BE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3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61939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VE UNBORN LIFE has been created to offer a compensation sum of $3000 to any pregnant woman who is considering abortion, to choose instead to carry her baby and give it LIFE!</w:t>
            </w:r>
          </w:p>
          <w:p w14:paraId="634EEF95" w14:textId="1CDF358D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0AEF3CD7" w14:textId="77777777" w:rsidTr="00DD5821">
        <w:trPr>
          <w:cantSplit/>
          <w:trHeight w:val="992"/>
        </w:trPr>
        <w:tc>
          <w:tcPr>
            <w:tcW w:w="2016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44EDC3E6" w14:textId="62C160BE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1185B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alabrini-Dukcevich</w:t>
            </w:r>
            <w:proofErr w:type="spellEnd"/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nter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300 Laurel Hill Ave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0580B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35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sdcenterri.org</w:t>
              </w:r>
            </w:hyperlink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E5092" w14:textId="794B4C02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1-632-4770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English/</w:t>
            </w:r>
            <w:r w:rsidR="002F2983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pañola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5E22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3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960F7" w14:textId="63B39173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L - English as a Second Language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itizenship Classes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r w:rsidR="00023885"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utoring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older siblings</w:t>
            </w:r>
          </w:p>
          <w:p w14:paraId="72C85845" w14:textId="6477000A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732D9" w:rsidRPr="00224CE1" w14:paraId="737C1B5D" w14:textId="77777777" w:rsidTr="00DD5821">
        <w:trPr>
          <w:cantSplit/>
          <w:trHeight w:val="2977"/>
        </w:trPr>
        <w:tc>
          <w:tcPr>
            <w:tcW w:w="2016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CFE2F3" w:fill="CFE2F3"/>
            <w:vAlign w:val="center"/>
            <w:hideMark/>
          </w:tcPr>
          <w:p w14:paraId="16FDBBA1" w14:textId="71E11E8B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3D9D2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planned Scholarship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807F5" w14:textId="77777777" w:rsidR="000732D9" w:rsidRPr="00224CE1" w:rsidRDefault="00FA3399" w:rsidP="000732D9">
            <w:pPr>
              <w:spacing w:after="0" w:line="240" w:lineRule="auto"/>
              <w:rPr>
                <w:rFonts w:ascii="Arial" w:eastAsia="Times New Roman" w:hAnsi="Arial" w:cs="Arial"/>
                <w:color w:val="1155CC"/>
                <w:sz w:val="20"/>
                <w:szCs w:val="20"/>
                <w:u w:val="single"/>
              </w:rPr>
            </w:pPr>
            <w:hyperlink r:id="rId36" w:history="1">
              <w:r w:rsidR="000732D9" w:rsidRPr="00224CE1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</w:rPr>
                <w:t>https://www.unplannedmoviescholarship.com/</w:t>
              </w:r>
            </w:hyperlink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6247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19045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03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ADE0F" w14:textId="77777777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Unplanned Movie Scholarship provides Heartbeat International's network of pregnancy help organizations with the opportunity to bless their clients with support as she continues her education. Scholarship recipients may receive </w:t>
            </w:r>
            <w:r w:rsidRPr="00224CE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p to $20,000</w:t>
            </w: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four years beginning from the time of their acceptance for the purpose of schooling or schooling related costs (i.e. childcare, transportation, books, etc.).</w:t>
            </w:r>
          </w:p>
          <w:p w14:paraId="228F6E03" w14:textId="592DC852" w:rsidR="000732D9" w:rsidRPr="00224CE1" w:rsidRDefault="000732D9" w:rsidP="000732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24C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787C8104" w14:textId="5B6E64BF" w:rsidR="00224CE1" w:rsidRDefault="00224CE1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DC52C5E" w14:textId="77777777" w:rsidR="008A6D82" w:rsidRDefault="008A6D82"/>
    <w:tbl>
      <w:tblPr>
        <w:tblpPr w:leftFromText="180" w:rightFromText="180" w:vertAnchor="text" w:horzAnchor="margin" w:tblpY="9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604"/>
        <w:gridCol w:w="1890"/>
        <w:gridCol w:w="1350"/>
        <w:gridCol w:w="2610"/>
        <w:gridCol w:w="2430"/>
        <w:gridCol w:w="1890"/>
      </w:tblGrid>
      <w:tr w:rsidR="00862EDA" w:rsidRPr="00F362C5" w14:paraId="2A0418C0" w14:textId="77777777" w:rsidTr="00214F27">
        <w:trPr>
          <w:trHeight w:val="707"/>
        </w:trPr>
        <w:tc>
          <w:tcPr>
            <w:tcW w:w="3261" w:type="dxa"/>
            <w:shd w:val="clear" w:color="auto" w:fill="CBE9F7"/>
          </w:tcPr>
          <w:p w14:paraId="7C964468" w14:textId="6FA29402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Help Available from the Parish</w:t>
            </w:r>
          </w:p>
        </w:tc>
        <w:tc>
          <w:tcPr>
            <w:tcW w:w="604" w:type="dxa"/>
            <w:shd w:val="clear" w:color="auto" w:fill="CBE9F7"/>
          </w:tcPr>
          <w:p w14:paraId="2BCB40C5" w14:textId="0C7E185F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Yes/No</w:t>
            </w:r>
          </w:p>
        </w:tc>
        <w:tc>
          <w:tcPr>
            <w:tcW w:w="1890" w:type="dxa"/>
            <w:shd w:val="clear" w:color="auto" w:fill="CBE9F7"/>
          </w:tcPr>
          <w:p w14:paraId="5C79A0CB" w14:textId="77777777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Resource Name </w:t>
            </w:r>
          </w:p>
          <w:p w14:paraId="2F808A21" w14:textId="411A72FF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&amp; Address </w:t>
            </w:r>
          </w:p>
        </w:tc>
        <w:tc>
          <w:tcPr>
            <w:tcW w:w="1350" w:type="dxa"/>
            <w:shd w:val="clear" w:color="auto" w:fill="CBE9F7"/>
          </w:tcPr>
          <w:p w14:paraId="713FCF2E" w14:textId="2EBA8604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esource Website</w:t>
            </w:r>
          </w:p>
        </w:tc>
        <w:tc>
          <w:tcPr>
            <w:tcW w:w="2610" w:type="dxa"/>
            <w:shd w:val="clear" w:color="auto" w:fill="CBE9F7"/>
          </w:tcPr>
          <w:p w14:paraId="37FC0495" w14:textId="44B41813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ntact Person Name &amp; Contact Info</w:t>
            </w:r>
          </w:p>
        </w:tc>
        <w:tc>
          <w:tcPr>
            <w:tcW w:w="2430" w:type="dxa"/>
            <w:shd w:val="clear" w:color="auto" w:fill="CBE9F7"/>
          </w:tcPr>
          <w:p w14:paraId="4C0C7BD3" w14:textId="77777777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List of Services </w:t>
            </w:r>
          </w:p>
          <w:p w14:paraId="5A489F1F" w14:textId="15F72F36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vided</w:t>
            </w:r>
          </w:p>
        </w:tc>
        <w:tc>
          <w:tcPr>
            <w:tcW w:w="1890" w:type="dxa"/>
            <w:shd w:val="clear" w:color="auto" w:fill="CBE9F7"/>
          </w:tcPr>
          <w:p w14:paraId="2F0D3DAE" w14:textId="46DAF120" w:rsidR="00862EDA" w:rsidRPr="00422B66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mments</w:t>
            </w:r>
          </w:p>
        </w:tc>
      </w:tr>
      <w:tr w:rsidR="00862EDA" w:rsidRPr="00F362C5" w14:paraId="1BA42A63" w14:textId="77777777" w:rsidTr="00CB7D5A">
        <w:trPr>
          <w:trHeight w:val="1241"/>
        </w:trPr>
        <w:tc>
          <w:tcPr>
            <w:tcW w:w="3261" w:type="dxa"/>
            <w:shd w:val="clear" w:color="auto" w:fill="FFFFFF" w:themeFill="background1"/>
          </w:tcPr>
          <w:p w14:paraId="7A363DBC" w14:textId="35208BE1" w:rsidR="00862EDA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irect help already provided by our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arish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such as:</w:t>
            </w:r>
          </w:p>
          <w:p w14:paraId="0DEB5A26" w14:textId="77777777" w:rsidR="00862EDA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gramStart"/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baby</w:t>
            </w:r>
            <w:proofErr w:type="gramEnd"/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howers, diaper drives,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lothing drives, food pantry collections, friendship, accompaniment, etc.</w:t>
            </w:r>
          </w:p>
          <w:p w14:paraId="18EE193B" w14:textId="77777777" w:rsidR="00862EDA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604" w:type="dxa"/>
            <w:shd w:val="clear" w:color="auto" w:fill="FFFFFF" w:themeFill="background1"/>
          </w:tcPr>
          <w:p w14:paraId="014AB378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29D3BD90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3B1C1548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3F693393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41EC6A6A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25BB4072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62EDA" w:rsidRPr="00F362C5" w14:paraId="1D63C62D" w14:textId="77777777" w:rsidTr="00CB7D5A">
        <w:trPr>
          <w:trHeight w:val="1241"/>
        </w:trPr>
        <w:tc>
          <w:tcPr>
            <w:tcW w:w="3261" w:type="dxa"/>
            <w:shd w:val="clear" w:color="auto" w:fill="FFFFFF" w:themeFill="background1"/>
          </w:tcPr>
          <w:p w14:paraId="473EC104" w14:textId="3CA2F5FA" w:rsidR="00862EDA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onations already provided by our 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Parish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such as: poor box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on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baby bottle campaig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 (or other collections)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pregnancy care center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r agency 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fundr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ser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, etc.</w:t>
            </w:r>
          </w:p>
          <w:p w14:paraId="4D7F92B0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04" w:type="dxa"/>
            <w:shd w:val="clear" w:color="auto" w:fill="FFFFFF" w:themeFill="background1"/>
          </w:tcPr>
          <w:p w14:paraId="322B5AC8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44467343" w14:textId="4905240D" w:rsidR="00F92A99" w:rsidRPr="00F362C5" w:rsidRDefault="00F92A99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5DC0AB8D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438234BC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52DFB71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00141484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62EDA" w:rsidRPr="00F362C5" w14:paraId="7585189C" w14:textId="77777777" w:rsidTr="00CB7D5A">
        <w:trPr>
          <w:trHeight w:val="1238"/>
        </w:trPr>
        <w:tc>
          <w:tcPr>
            <w:tcW w:w="3261" w:type="dxa"/>
            <w:shd w:val="clear" w:color="auto" w:fill="FFFFFF" w:themeFill="background1"/>
          </w:tcPr>
          <w:p w14:paraId="17B664FF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ther practical assistance provided by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ur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arish</w:t>
            </w:r>
          </w:p>
        </w:tc>
        <w:tc>
          <w:tcPr>
            <w:tcW w:w="604" w:type="dxa"/>
            <w:shd w:val="clear" w:color="auto" w:fill="FFFFFF" w:themeFill="background1"/>
          </w:tcPr>
          <w:p w14:paraId="4B4D580A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71374375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7023D8CF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2A418066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DE7A4FE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2AB1793E" w14:textId="77777777" w:rsidR="00862EDA" w:rsidRPr="00F362C5" w:rsidRDefault="00862EDA" w:rsidP="00862ED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4E323A8B" w14:textId="77777777" w:rsidR="001F7A13" w:rsidRDefault="001F7A13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EE8C6D3" w14:textId="4DE97F17" w:rsidR="00023885" w:rsidRDefault="00023885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11BD7B6A" w14:textId="2D343939" w:rsidR="00DD5821" w:rsidRDefault="00DD5821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4783FD86" w14:textId="2DA1D1E7" w:rsidR="00DD5821" w:rsidRDefault="00DD5821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33FE44B0" w14:textId="3C9DEF80" w:rsidR="00DD5821" w:rsidRDefault="00DD5821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11F9D9FE" w14:textId="392CAC9B" w:rsidR="00DD5821" w:rsidRDefault="00DD5821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01E68D28" w14:textId="04C1D8A7" w:rsidR="00DD5821" w:rsidRDefault="00DD5821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1BA13D17" w14:textId="13B14B3A" w:rsidR="00DD5821" w:rsidRDefault="00DD5821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139FBD49" w14:textId="77777777" w:rsidR="00DD5821" w:rsidRDefault="00DD5821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4301FCB8" w14:textId="77777777" w:rsidR="00023885" w:rsidRDefault="00023885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109BA1B3" w14:textId="77777777" w:rsidR="00023885" w:rsidRDefault="00023885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40434064" w14:textId="3E48F995" w:rsidR="007752B2" w:rsidRPr="007C745E" w:rsidRDefault="007752B2" w:rsidP="007752B2">
      <w:pPr>
        <w:spacing w:after="0" w:line="240" w:lineRule="auto"/>
        <w:rPr>
          <w:rFonts w:ascii="Times New Roman" w:eastAsia="Calibri" w:hAnsi="Times New Roman" w:cs="Times New Roman"/>
          <w:color w:val="224B97"/>
          <w:sz w:val="32"/>
          <w:szCs w:val="32"/>
        </w:rPr>
      </w:pPr>
      <w:r w:rsidRPr="007C745E">
        <w:rPr>
          <w:rFonts w:ascii="Times New Roman" w:eastAsia="Calibri" w:hAnsi="Times New Roman" w:cs="Times New Roman"/>
          <w:b/>
          <w:color w:val="224B97"/>
          <w:sz w:val="32"/>
          <w:szCs w:val="32"/>
        </w:rPr>
        <w:t>Communicating Pregnancy Help Resources</w:t>
      </w:r>
    </w:p>
    <w:p w14:paraId="6F0A04EE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7C927E7" w14:textId="77777777" w:rsidR="007C745E" w:rsidRDefault="007C745E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E6C1F09" w14:textId="132BF0FF" w:rsidR="007752B2" w:rsidRPr="00422B66" w:rsidRDefault="007752B2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How does </w:t>
      </w:r>
      <w:r w:rsidR="00AF7C75"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our </w:t>
      </w:r>
      <w:r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parish </w:t>
      </w:r>
      <w:r w:rsidR="00AF7C75"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currently </w:t>
      </w:r>
      <w:r w:rsidRPr="00422B66">
        <w:rPr>
          <w:rFonts w:ascii="Times New Roman" w:eastAsia="Calibri" w:hAnsi="Times New Roman" w:cs="Times New Roman"/>
          <w:b/>
          <w:sz w:val="24"/>
          <w:szCs w:val="24"/>
        </w:rPr>
        <w:t>advertise/communicate available help to pregnant mothers</w:t>
      </w:r>
      <w:r w:rsidR="00AF7C75"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 in need</w:t>
      </w:r>
      <w:r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? </w:t>
      </w:r>
    </w:p>
    <w:p w14:paraId="44EF90C8" w14:textId="77777777" w:rsidR="007752B2" w:rsidRPr="00AF7C75" w:rsidRDefault="007752B2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955"/>
        <w:gridCol w:w="1530"/>
        <w:gridCol w:w="8329"/>
      </w:tblGrid>
      <w:tr w:rsidR="001B138D" w:rsidRPr="00F362C5" w14:paraId="6CD0CF1F" w14:textId="2E15FEE6" w:rsidTr="00DD5821">
        <w:trPr>
          <w:trHeight w:val="20"/>
          <w:tblHeader/>
        </w:trPr>
        <w:tc>
          <w:tcPr>
            <w:tcW w:w="3955" w:type="dxa"/>
            <w:shd w:val="clear" w:color="auto" w:fill="CBE9F7"/>
          </w:tcPr>
          <w:p w14:paraId="359233E1" w14:textId="77777777" w:rsidR="005048D0" w:rsidRPr="00422B66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thod/How</w:t>
            </w:r>
          </w:p>
          <w:p w14:paraId="44DD15CE" w14:textId="77777777" w:rsidR="005048D0" w:rsidRPr="00422B66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CBE9F7"/>
          </w:tcPr>
          <w:p w14:paraId="709A5C38" w14:textId="77777777" w:rsidR="005048D0" w:rsidRPr="00422B66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Yes/No</w:t>
            </w:r>
          </w:p>
        </w:tc>
        <w:tc>
          <w:tcPr>
            <w:tcW w:w="8329" w:type="dxa"/>
            <w:shd w:val="clear" w:color="auto" w:fill="CBE9F7"/>
          </w:tcPr>
          <w:p w14:paraId="1CE09B84" w14:textId="792A5019" w:rsidR="005048D0" w:rsidRPr="00422B66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f yes, how often?</w:t>
            </w:r>
          </w:p>
        </w:tc>
      </w:tr>
      <w:tr w:rsidR="001B138D" w:rsidRPr="00F362C5" w14:paraId="4DEB9A5A" w14:textId="6FBAE83F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21A6BEFE" w14:textId="52C35D59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ulletin or Bulletin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nsert</w:t>
            </w:r>
          </w:p>
        </w:tc>
        <w:tc>
          <w:tcPr>
            <w:tcW w:w="1530" w:type="dxa"/>
            <w:shd w:val="clear" w:color="auto" w:fill="FFFFFF" w:themeFill="background1"/>
          </w:tcPr>
          <w:p w14:paraId="14F9CAF3" w14:textId="4D440EF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706CBC29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427BBA5A" w14:textId="167B53BA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628D52DF" w14:textId="2BE0FDE5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estibule </w:t>
            </w:r>
          </w:p>
        </w:tc>
        <w:tc>
          <w:tcPr>
            <w:tcW w:w="1530" w:type="dxa"/>
            <w:shd w:val="clear" w:color="auto" w:fill="FFFFFF" w:themeFill="background1"/>
          </w:tcPr>
          <w:p w14:paraId="62B12F98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1447D087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02F19DB9" w14:textId="77777777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0E5F1143" w14:textId="7925D1FF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Bulletin board</w:t>
            </w:r>
          </w:p>
        </w:tc>
        <w:tc>
          <w:tcPr>
            <w:tcW w:w="1530" w:type="dxa"/>
            <w:shd w:val="clear" w:color="auto" w:fill="FFFFFF" w:themeFill="background1"/>
          </w:tcPr>
          <w:p w14:paraId="7025EC9D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79F3397E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78AAC8EC" w14:textId="2217893C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1FA8EA43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Restroom flyers/brochures</w:t>
            </w:r>
          </w:p>
        </w:tc>
        <w:tc>
          <w:tcPr>
            <w:tcW w:w="1530" w:type="dxa"/>
            <w:shd w:val="clear" w:color="auto" w:fill="FFFFFF" w:themeFill="background1"/>
          </w:tcPr>
          <w:p w14:paraId="2E2FBE78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7BF8937E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0ED0BA8F" w14:textId="0A3F3AAB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4AEB02F0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Homilies</w:t>
            </w:r>
          </w:p>
        </w:tc>
        <w:tc>
          <w:tcPr>
            <w:tcW w:w="1530" w:type="dxa"/>
            <w:shd w:val="clear" w:color="auto" w:fill="FFFFFF" w:themeFill="background1"/>
          </w:tcPr>
          <w:p w14:paraId="34DC9F1C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36BA6932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0113174F" w14:textId="28626A0C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7891BB11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Announcements</w:t>
            </w:r>
          </w:p>
        </w:tc>
        <w:tc>
          <w:tcPr>
            <w:tcW w:w="1530" w:type="dxa"/>
            <w:shd w:val="clear" w:color="auto" w:fill="FFFFFF" w:themeFill="background1"/>
          </w:tcPr>
          <w:p w14:paraId="09C26115" w14:textId="7063B89B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628B21C1" w14:textId="7B489182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75D7D0D5" w14:textId="0E9AC953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5471D969" w14:textId="7178F682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ocial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edia (Facebook, Twitter, You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ube, etc.)</w:t>
            </w:r>
          </w:p>
        </w:tc>
        <w:tc>
          <w:tcPr>
            <w:tcW w:w="1530" w:type="dxa"/>
            <w:shd w:val="clear" w:color="auto" w:fill="FFFFFF" w:themeFill="background1"/>
          </w:tcPr>
          <w:p w14:paraId="2EAE7554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632A3151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72951273" w14:textId="64B2EB28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737379DB" w14:textId="4895BB88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arish e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-newsletters</w:t>
            </w:r>
          </w:p>
        </w:tc>
        <w:tc>
          <w:tcPr>
            <w:tcW w:w="1530" w:type="dxa"/>
            <w:shd w:val="clear" w:color="auto" w:fill="FFFFFF" w:themeFill="background1"/>
          </w:tcPr>
          <w:p w14:paraId="3016B7C7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3EF44B9A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646ED70A" w14:textId="3D052644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5BF1B8B7" w14:textId="3348363C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arish directory</w:t>
            </w:r>
          </w:p>
        </w:tc>
        <w:tc>
          <w:tcPr>
            <w:tcW w:w="1530" w:type="dxa"/>
            <w:shd w:val="clear" w:color="auto" w:fill="FFFFFF" w:themeFill="background1"/>
          </w:tcPr>
          <w:p w14:paraId="634836E5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0999D7F2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53BBFEAC" w14:textId="6DFE1F33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0B3C9166" w14:textId="22347650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mmunity bulletin boards (library, community centers, college campuses,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ffee shops, 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etc.)</w:t>
            </w:r>
          </w:p>
        </w:tc>
        <w:tc>
          <w:tcPr>
            <w:tcW w:w="1530" w:type="dxa"/>
            <w:shd w:val="clear" w:color="auto" w:fill="FFFFFF" w:themeFill="background1"/>
          </w:tcPr>
          <w:p w14:paraId="2DA2A5B6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48FFE1E3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374B86FC" w14:textId="1B898CC5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6E25F83B" w14:textId="74556FDD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Parish website</w:t>
            </w:r>
          </w:p>
        </w:tc>
        <w:tc>
          <w:tcPr>
            <w:tcW w:w="1530" w:type="dxa"/>
            <w:shd w:val="clear" w:color="auto" w:fill="FFFFFF" w:themeFill="background1"/>
          </w:tcPr>
          <w:p w14:paraId="41B0D0EA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06EA2A1A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65C5EAAF" w14:textId="605DD453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6786538D" w14:textId="596E791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arish group </w:t>
            </w:r>
            <w:proofErr w:type="spellStart"/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listservs</w:t>
            </w:r>
            <w:proofErr w:type="spellEnd"/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Bible studies, women’s groups, prayer groups, etc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  <w:shd w:val="clear" w:color="auto" w:fill="FFFFFF" w:themeFill="background1"/>
          </w:tcPr>
          <w:p w14:paraId="2740388B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0AA76CCA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07E0F076" w14:textId="540545CB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74C932A2" w14:textId="0D36675A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ramental preparation groups (RCIA,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rriage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rep, etc.)</w:t>
            </w:r>
          </w:p>
        </w:tc>
        <w:tc>
          <w:tcPr>
            <w:tcW w:w="1530" w:type="dxa"/>
            <w:shd w:val="clear" w:color="auto" w:fill="FFFFFF" w:themeFill="background1"/>
          </w:tcPr>
          <w:p w14:paraId="65A862BE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6953505D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4CCCA07D" w14:textId="77777777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1FE6A741" w14:textId="53D6FF83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formational tables at community fairs</w:t>
            </w:r>
          </w:p>
        </w:tc>
        <w:tc>
          <w:tcPr>
            <w:tcW w:w="1530" w:type="dxa"/>
            <w:shd w:val="clear" w:color="auto" w:fill="FFFFFF" w:themeFill="background1"/>
          </w:tcPr>
          <w:p w14:paraId="6EAB1904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34EB9555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138D" w:rsidRPr="00F362C5" w14:paraId="6B148DA6" w14:textId="3C3EF4E6" w:rsidTr="00DD5821">
        <w:trPr>
          <w:trHeight w:val="20"/>
          <w:tblHeader/>
        </w:trPr>
        <w:tc>
          <w:tcPr>
            <w:tcW w:w="3955" w:type="dxa"/>
            <w:shd w:val="clear" w:color="auto" w:fill="FFFFFF" w:themeFill="background1"/>
          </w:tcPr>
          <w:p w14:paraId="5B75A5BF" w14:textId="7B27A00A" w:rsidR="005048D0" w:rsidRPr="00AF7C7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F7C75">
              <w:rPr>
                <w:rFonts w:ascii="Times New Roman" w:eastAsia="Calibri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530" w:type="dxa"/>
            <w:shd w:val="clear" w:color="auto" w:fill="FFFFFF" w:themeFill="background1"/>
          </w:tcPr>
          <w:p w14:paraId="4B648A25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329" w:type="dxa"/>
            <w:shd w:val="clear" w:color="auto" w:fill="FFFFFF" w:themeFill="background1"/>
          </w:tcPr>
          <w:p w14:paraId="5645F1B9" w14:textId="77777777" w:rsidR="005048D0" w:rsidRPr="00F362C5" w:rsidRDefault="005048D0" w:rsidP="001B138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0E8AFBD7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4EC1531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FF5A11C" w14:textId="77777777" w:rsidR="00AF7C75" w:rsidRDefault="00AF7C75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B491F0" w14:textId="77777777" w:rsidR="005048D0" w:rsidRDefault="005048D0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0E957D0" w14:textId="77777777" w:rsidR="005048D0" w:rsidRDefault="005048D0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351759A" w14:textId="77777777" w:rsidR="005048D0" w:rsidRDefault="005048D0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43C3654" w14:textId="77777777" w:rsidR="005048D0" w:rsidRDefault="005048D0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D32A4BC" w14:textId="7B7FE334" w:rsidR="007752B2" w:rsidRPr="00422B66" w:rsidRDefault="00AF7C75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422B66">
        <w:rPr>
          <w:rFonts w:ascii="Times New Roman" w:eastAsia="Calibri" w:hAnsi="Times New Roman" w:cs="Times New Roman"/>
          <w:b/>
          <w:sz w:val="24"/>
          <w:szCs w:val="24"/>
        </w:rPr>
        <w:t>From the parish’s perspective, h</w:t>
      </w:r>
      <w:r w:rsidR="007752B2" w:rsidRPr="00422B66">
        <w:rPr>
          <w:rFonts w:ascii="Times New Roman" w:eastAsia="Calibri" w:hAnsi="Times New Roman" w:cs="Times New Roman"/>
          <w:b/>
          <w:sz w:val="24"/>
          <w:szCs w:val="24"/>
        </w:rPr>
        <w:t>ow do local Catholic agencies advertise/communicate available help to pregnant mothers</w:t>
      </w:r>
      <w:r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 in need</w:t>
      </w:r>
      <w:r w:rsidR="007752B2" w:rsidRPr="00422B66">
        <w:rPr>
          <w:rFonts w:ascii="Times New Roman" w:eastAsia="Calibri" w:hAnsi="Times New Roman" w:cs="Times New Roman"/>
          <w:b/>
          <w:sz w:val="24"/>
          <w:szCs w:val="24"/>
        </w:rPr>
        <w:t>?</w:t>
      </w:r>
      <w:r w:rsidR="007752B2" w:rsidRPr="00422B6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AE699FC" w14:textId="77777777" w:rsidR="007752B2" w:rsidRPr="00AF7C7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076"/>
        <w:gridCol w:w="5089"/>
      </w:tblGrid>
      <w:tr w:rsidR="007752B2" w:rsidRPr="00F362C5" w14:paraId="2F3A8B89" w14:textId="77777777" w:rsidTr="001B138D">
        <w:tc>
          <w:tcPr>
            <w:tcW w:w="5076" w:type="dxa"/>
            <w:shd w:val="clear" w:color="auto" w:fill="CBE9F7"/>
          </w:tcPr>
          <w:p w14:paraId="5BAE42A5" w14:textId="77777777" w:rsidR="007752B2" w:rsidRPr="00422B66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thod/Medium</w:t>
            </w:r>
          </w:p>
        </w:tc>
        <w:tc>
          <w:tcPr>
            <w:tcW w:w="5089" w:type="dxa"/>
            <w:shd w:val="clear" w:color="auto" w:fill="CBE9F7"/>
          </w:tcPr>
          <w:p w14:paraId="473F9593" w14:textId="77777777" w:rsidR="007752B2" w:rsidRPr="00422B66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Yes/No</w:t>
            </w:r>
          </w:p>
          <w:p w14:paraId="6D59F5E0" w14:textId="77777777" w:rsidR="001E280A" w:rsidRPr="00422B66" w:rsidRDefault="001E280A" w:rsidP="007752B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7752B2" w:rsidRPr="00F362C5" w14:paraId="7D12AF51" w14:textId="77777777" w:rsidTr="00CB7D5A">
        <w:tc>
          <w:tcPr>
            <w:tcW w:w="5076" w:type="dxa"/>
            <w:shd w:val="clear" w:color="auto" w:fill="FFFFFF" w:themeFill="background1"/>
          </w:tcPr>
          <w:p w14:paraId="7407D5AB" w14:textId="3A339040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ocial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m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edia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ds or posts</w:t>
            </w:r>
          </w:p>
        </w:tc>
        <w:tc>
          <w:tcPr>
            <w:tcW w:w="5089" w:type="dxa"/>
            <w:shd w:val="clear" w:color="auto" w:fill="FFFFFF" w:themeFill="background1"/>
          </w:tcPr>
          <w:p w14:paraId="6B9CE539" w14:textId="7B9D60F8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7B9896D8" w14:textId="77777777" w:rsidTr="00CB7D5A">
        <w:tc>
          <w:tcPr>
            <w:tcW w:w="5076" w:type="dxa"/>
            <w:shd w:val="clear" w:color="auto" w:fill="FFFFFF" w:themeFill="background1"/>
          </w:tcPr>
          <w:p w14:paraId="50DCC11E" w14:textId="7AD4E082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ocal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ewspaper</w:t>
            </w:r>
            <w:r w:rsidR="00E86D4F">
              <w:rPr>
                <w:rFonts w:ascii="Times New Roman" w:eastAsia="Calibri" w:hAnsi="Times New Roman" w:cs="Times New Roman"/>
                <w:sz w:val="24"/>
                <w:szCs w:val="24"/>
              </w:rPr>
              <w:t>s and/or magazines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089" w:type="dxa"/>
            <w:shd w:val="clear" w:color="auto" w:fill="FFFFFF" w:themeFill="background1"/>
          </w:tcPr>
          <w:p w14:paraId="3FE97E21" w14:textId="30C84DFD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70CD9232" w14:textId="77777777" w:rsidTr="00CB7D5A">
        <w:tc>
          <w:tcPr>
            <w:tcW w:w="5076" w:type="dxa"/>
            <w:shd w:val="clear" w:color="auto" w:fill="FFFFFF" w:themeFill="background1"/>
          </w:tcPr>
          <w:p w14:paraId="01A7626B" w14:textId="53B5CA7F" w:rsidR="00E86D4F" w:rsidRDefault="00E86D4F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adio, </w:t>
            </w:r>
            <w:r w:rsidR="002D021B">
              <w:rPr>
                <w:rFonts w:ascii="Times New Roman" w:eastAsia="Calibri" w:hAnsi="Times New Roman" w:cs="Times New Roman"/>
                <w:sz w:val="24"/>
                <w:szCs w:val="24"/>
              </w:rPr>
              <w:t>T</w:t>
            </w:r>
            <w:r w:rsidR="00032E54">
              <w:rPr>
                <w:rFonts w:ascii="Times New Roman" w:eastAsia="Calibri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or other advertisements</w:t>
            </w:r>
          </w:p>
          <w:p w14:paraId="27DFDB06" w14:textId="558970D2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mmunity/neighborhood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platforms</w:t>
            </w:r>
          </w:p>
        </w:tc>
        <w:tc>
          <w:tcPr>
            <w:tcW w:w="5089" w:type="dxa"/>
            <w:shd w:val="clear" w:color="auto" w:fill="FFFFFF" w:themeFill="background1"/>
          </w:tcPr>
          <w:p w14:paraId="51E24713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246B878A" w14:textId="77777777" w:rsidTr="00CB7D5A">
        <w:tc>
          <w:tcPr>
            <w:tcW w:w="5076" w:type="dxa"/>
            <w:shd w:val="clear" w:color="auto" w:fill="FFFFFF" w:themeFill="background1"/>
          </w:tcPr>
          <w:p w14:paraId="196E7064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Informational tables at community fairs</w:t>
            </w:r>
          </w:p>
        </w:tc>
        <w:tc>
          <w:tcPr>
            <w:tcW w:w="5089" w:type="dxa"/>
            <w:shd w:val="clear" w:color="auto" w:fill="FFFFFF" w:themeFill="background1"/>
          </w:tcPr>
          <w:p w14:paraId="3CDA7948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29867156" w14:textId="77777777" w:rsidTr="00CB7D5A">
        <w:tc>
          <w:tcPr>
            <w:tcW w:w="5076" w:type="dxa"/>
            <w:shd w:val="clear" w:color="auto" w:fill="FFFFFF" w:themeFill="background1"/>
          </w:tcPr>
          <w:p w14:paraId="4C3B7E71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Billboard advertising</w:t>
            </w:r>
          </w:p>
        </w:tc>
        <w:tc>
          <w:tcPr>
            <w:tcW w:w="5089" w:type="dxa"/>
            <w:shd w:val="clear" w:color="auto" w:fill="FFFFFF" w:themeFill="background1"/>
          </w:tcPr>
          <w:p w14:paraId="216E8F91" w14:textId="1F3AFF4E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513C4529" w14:textId="77777777" w:rsidTr="00CB7D5A">
        <w:tc>
          <w:tcPr>
            <w:tcW w:w="5076" w:type="dxa"/>
            <w:shd w:val="clear" w:color="auto" w:fill="FFFFFF" w:themeFill="background1"/>
          </w:tcPr>
          <w:p w14:paraId="25B6CAE8" w14:textId="14BA10D2" w:rsidR="007752B2" w:rsidRPr="001E280A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E280A">
              <w:rPr>
                <w:rFonts w:ascii="Times New Roman" w:eastAsia="Calibri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5089" w:type="dxa"/>
            <w:shd w:val="clear" w:color="auto" w:fill="FFFFFF" w:themeFill="background1"/>
          </w:tcPr>
          <w:p w14:paraId="7092F7E0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036083E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E6FDE8" w14:textId="77777777" w:rsidR="00AF7C75" w:rsidRDefault="00AF7C75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E8941A5" w14:textId="77777777" w:rsidR="00D65387" w:rsidRDefault="00D65387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3FD9888" w14:textId="77777777" w:rsidR="00D65387" w:rsidRDefault="00D65387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FA7566B" w14:textId="12A80CBE" w:rsidR="007752B2" w:rsidRPr="00422B66" w:rsidRDefault="00AF7C75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422B66">
        <w:rPr>
          <w:rFonts w:ascii="Times New Roman" w:eastAsia="Calibri" w:hAnsi="Times New Roman" w:cs="Times New Roman"/>
          <w:b/>
          <w:sz w:val="24"/>
          <w:szCs w:val="24"/>
        </w:rPr>
        <w:t>From the parish’s perspective, h</w:t>
      </w:r>
      <w:r w:rsidR="007752B2" w:rsidRPr="00422B66">
        <w:rPr>
          <w:rFonts w:ascii="Times New Roman" w:eastAsia="Calibri" w:hAnsi="Times New Roman" w:cs="Times New Roman"/>
          <w:b/>
          <w:sz w:val="24"/>
          <w:szCs w:val="24"/>
        </w:rPr>
        <w:t>ow does the diocese advertise/communicate available help to pregnant mothers</w:t>
      </w:r>
      <w:r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 in need</w:t>
      </w:r>
      <w:r w:rsidR="007752B2" w:rsidRPr="00422B66">
        <w:rPr>
          <w:rFonts w:ascii="Times New Roman" w:eastAsia="Calibri" w:hAnsi="Times New Roman" w:cs="Times New Roman"/>
          <w:b/>
          <w:sz w:val="24"/>
          <w:szCs w:val="24"/>
        </w:rPr>
        <w:t xml:space="preserve">? </w:t>
      </w:r>
    </w:p>
    <w:p w14:paraId="61AB15FE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6"/>
        <w:gridCol w:w="5179"/>
      </w:tblGrid>
      <w:tr w:rsidR="007752B2" w:rsidRPr="00F362C5" w14:paraId="0520AF43" w14:textId="77777777" w:rsidTr="00214F27">
        <w:tc>
          <w:tcPr>
            <w:tcW w:w="5076" w:type="dxa"/>
            <w:shd w:val="clear" w:color="auto" w:fill="CBE9F7"/>
          </w:tcPr>
          <w:p w14:paraId="7B77AA48" w14:textId="77777777" w:rsidR="007752B2" w:rsidRPr="00422B66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thod/Medium</w:t>
            </w:r>
          </w:p>
        </w:tc>
        <w:tc>
          <w:tcPr>
            <w:tcW w:w="5179" w:type="dxa"/>
            <w:shd w:val="clear" w:color="auto" w:fill="CBE9F7"/>
          </w:tcPr>
          <w:p w14:paraId="38CC7369" w14:textId="77777777" w:rsidR="007752B2" w:rsidRPr="00422B66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22B6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Yes/No</w:t>
            </w:r>
          </w:p>
          <w:p w14:paraId="16744250" w14:textId="77777777" w:rsidR="001E280A" w:rsidRPr="00422B66" w:rsidRDefault="001E280A" w:rsidP="007752B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7752B2" w:rsidRPr="00F362C5" w14:paraId="4C921D12" w14:textId="77777777" w:rsidTr="00CB7D5A">
        <w:tc>
          <w:tcPr>
            <w:tcW w:w="5076" w:type="dxa"/>
            <w:shd w:val="clear" w:color="auto" w:fill="FFFFFF" w:themeFill="background1"/>
          </w:tcPr>
          <w:p w14:paraId="51F059A8" w14:textId="5C0C5DE4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iocesan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wspaper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(a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s,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ticles,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olumns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179" w:type="dxa"/>
            <w:shd w:val="clear" w:color="auto" w:fill="FFFFFF" w:themeFill="background1"/>
          </w:tcPr>
          <w:p w14:paraId="0CAC6457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12611975" w14:textId="77777777" w:rsidTr="00CB7D5A">
        <w:tc>
          <w:tcPr>
            <w:tcW w:w="5076" w:type="dxa"/>
            <w:shd w:val="clear" w:color="auto" w:fill="FFFFFF" w:themeFill="background1"/>
          </w:tcPr>
          <w:p w14:paraId="1C720F9C" w14:textId="182C94CB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ishops’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nual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peal or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storal 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>l</w:t>
            </w: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etter</w:t>
            </w:r>
          </w:p>
        </w:tc>
        <w:tc>
          <w:tcPr>
            <w:tcW w:w="5179" w:type="dxa"/>
            <w:shd w:val="clear" w:color="auto" w:fill="FFFFFF" w:themeFill="background1"/>
          </w:tcPr>
          <w:p w14:paraId="5ECDA5DE" w14:textId="6C76456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5CD8DC02" w14:textId="77777777" w:rsidTr="00CB7D5A">
        <w:tc>
          <w:tcPr>
            <w:tcW w:w="5076" w:type="dxa"/>
            <w:shd w:val="clear" w:color="auto" w:fill="FFFFFF" w:themeFill="background1"/>
          </w:tcPr>
          <w:p w14:paraId="321A4EE2" w14:textId="65C65DDA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>Social media</w:t>
            </w:r>
            <w:r w:rsidR="005048D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ds or posts</w:t>
            </w:r>
          </w:p>
        </w:tc>
        <w:tc>
          <w:tcPr>
            <w:tcW w:w="5179" w:type="dxa"/>
            <w:shd w:val="clear" w:color="auto" w:fill="FFFFFF" w:themeFill="background1"/>
          </w:tcPr>
          <w:p w14:paraId="3651027A" w14:textId="4043B2FC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6D9BEFFE" w14:textId="77777777" w:rsidTr="00CB7D5A">
        <w:tc>
          <w:tcPr>
            <w:tcW w:w="5076" w:type="dxa"/>
            <w:shd w:val="clear" w:color="auto" w:fill="FFFFFF" w:themeFill="background1"/>
          </w:tcPr>
          <w:p w14:paraId="067D22D4" w14:textId="2FB4FDDB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ocal newspaper/radio stations </w:t>
            </w:r>
          </w:p>
        </w:tc>
        <w:tc>
          <w:tcPr>
            <w:tcW w:w="5179" w:type="dxa"/>
            <w:shd w:val="clear" w:color="auto" w:fill="FFFFFF" w:themeFill="background1"/>
          </w:tcPr>
          <w:p w14:paraId="09ADDA4A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070837D1" w14:textId="77777777" w:rsidTr="00CB7D5A">
        <w:tc>
          <w:tcPr>
            <w:tcW w:w="5076" w:type="dxa"/>
            <w:shd w:val="clear" w:color="auto" w:fill="FFFFFF" w:themeFill="background1"/>
          </w:tcPr>
          <w:p w14:paraId="1252DC70" w14:textId="4D7B887C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362C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mmunity/neighborhood </w:t>
            </w:r>
            <w:r w:rsidR="00032CAD">
              <w:rPr>
                <w:rFonts w:ascii="Times New Roman" w:eastAsia="Calibri" w:hAnsi="Times New Roman" w:cs="Times New Roman"/>
                <w:sz w:val="24"/>
                <w:szCs w:val="24"/>
              </w:rPr>
              <w:t>platforms</w:t>
            </w:r>
          </w:p>
        </w:tc>
        <w:tc>
          <w:tcPr>
            <w:tcW w:w="5179" w:type="dxa"/>
            <w:shd w:val="clear" w:color="auto" w:fill="FFFFFF" w:themeFill="background1"/>
          </w:tcPr>
          <w:p w14:paraId="0FDF5D3A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52B2" w:rsidRPr="00F362C5" w14:paraId="3B266B1D" w14:textId="77777777" w:rsidTr="00CB7D5A">
        <w:tc>
          <w:tcPr>
            <w:tcW w:w="5076" w:type="dxa"/>
            <w:shd w:val="clear" w:color="auto" w:fill="FFFFFF" w:themeFill="background1"/>
          </w:tcPr>
          <w:p w14:paraId="6151F3D0" w14:textId="172FDECB" w:rsidR="007752B2" w:rsidRPr="001E280A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E280A">
              <w:rPr>
                <w:rFonts w:ascii="Times New Roman" w:eastAsia="Calibri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5179" w:type="dxa"/>
            <w:shd w:val="clear" w:color="auto" w:fill="FFFFFF" w:themeFill="background1"/>
          </w:tcPr>
          <w:p w14:paraId="200356D2" w14:textId="77777777" w:rsidR="007752B2" w:rsidRPr="00F362C5" w:rsidRDefault="007752B2" w:rsidP="007752B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4BE8138C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142BDCC" w14:textId="77777777" w:rsidR="001E280A" w:rsidRDefault="001E280A" w:rsidP="007752B2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14:paraId="1E6C4A9F" w14:textId="77777777" w:rsidR="007C745E" w:rsidRDefault="007C745E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73122C88" w14:textId="77777777" w:rsidR="007C745E" w:rsidRDefault="007C745E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7FB91A74" w14:textId="77777777" w:rsidR="007C745E" w:rsidRDefault="007C745E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4DEF2906" w14:textId="77777777" w:rsidR="007C745E" w:rsidRDefault="007C745E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6EE3F661" w14:textId="77777777" w:rsidR="00E618CA" w:rsidRDefault="00E618CA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</w:p>
    <w:p w14:paraId="18781015" w14:textId="5E2FE7FE" w:rsidR="007752B2" w:rsidRPr="007C745E" w:rsidRDefault="001E280A" w:rsidP="007752B2">
      <w:pPr>
        <w:spacing w:after="0" w:line="240" w:lineRule="auto"/>
        <w:rPr>
          <w:rFonts w:ascii="Times New Roman" w:eastAsia="Calibri" w:hAnsi="Times New Roman" w:cs="Times New Roman"/>
          <w:b/>
          <w:color w:val="224B97"/>
          <w:sz w:val="32"/>
          <w:szCs w:val="32"/>
        </w:rPr>
      </w:pPr>
      <w:r w:rsidRPr="007C745E">
        <w:rPr>
          <w:rFonts w:ascii="Times New Roman" w:eastAsia="Calibri" w:hAnsi="Times New Roman" w:cs="Times New Roman"/>
          <w:b/>
          <w:color w:val="224B97"/>
          <w:sz w:val="32"/>
          <w:szCs w:val="32"/>
        </w:rPr>
        <w:t>What a</w:t>
      </w:r>
      <w:r w:rsidR="007752B2" w:rsidRPr="007C745E">
        <w:rPr>
          <w:rFonts w:ascii="Times New Roman" w:eastAsia="Calibri" w:hAnsi="Times New Roman" w:cs="Times New Roman"/>
          <w:b/>
          <w:color w:val="224B97"/>
          <w:sz w:val="32"/>
          <w:szCs w:val="32"/>
        </w:rPr>
        <w:t xml:space="preserve">dditional Pregnancy Help Resources may </w:t>
      </w:r>
      <w:r w:rsidRPr="007C745E">
        <w:rPr>
          <w:rFonts w:ascii="Times New Roman" w:eastAsia="Calibri" w:hAnsi="Times New Roman" w:cs="Times New Roman"/>
          <w:b/>
          <w:color w:val="224B97"/>
          <w:sz w:val="32"/>
          <w:szCs w:val="32"/>
        </w:rPr>
        <w:t xml:space="preserve">still </w:t>
      </w:r>
      <w:r w:rsidR="007752B2" w:rsidRPr="007C745E">
        <w:rPr>
          <w:rFonts w:ascii="Times New Roman" w:eastAsia="Calibri" w:hAnsi="Times New Roman" w:cs="Times New Roman"/>
          <w:b/>
          <w:color w:val="224B97"/>
          <w:sz w:val="32"/>
          <w:szCs w:val="32"/>
        </w:rPr>
        <w:t>be needed in the local (parish) area</w:t>
      </w:r>
      <w:r w:rsidRPr="007C745E">
        <w:rPr>
          <w:rFonts w:ascii="Times New Roman" w:eastAsia="Calibri" w:hAnsi="Times New Roman" w:cs="Times New Roman"/>
          <w:b/>
          <w:color w:val="224B97"/>
          <w:sz w:val="32"/>
          <w:szCs w:val="32"/>
        </w:rPr>
        <w:t>?</w:t>
      </w:r>
    </w:p>
    <w:p w14:paraId="510DA85B" w14:textId="77777777" w:rsidR="007752B2" w:rsidRPr="00F362C5" w:rsidRDefault="007752B2" w:rsidP="007752B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A1B15A8" w14:textId="767EE4D9" w:rsidR="00E618CA" w:rsidRDefault="00032CAD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  <w:r w:rsidRPr="00F362C5">
        <w:rPr>
          <w:rFonts w:ascii="Times" w:eastAsia="Calibri" w:hAnsi="Times" w:cs="Times New Roman"/>
          <w:sz w:val="24"/>
          <w:szCs w:val="24"/>
        </w:rPr>
        <w:t>In looking at current resources and communications/advertising approaches</w:t>
      </w:r>
      <w:r>
        <w:rPr>
          <w:rFonts w:ascii="Times" w:eastAsia="Calibri" w:hAnsi="Times" w:cs="Times New Roman"/>
          <w:sz w:val="24"/>
          <w:szCs w:val="24"/>
        </w:rPr>
        <w:t xml:space="preserve"> to assist pregnant women in need</w:t>
      </w:r>
      <w:r w:rsidRPr="00F362C5">
        <w:rPr>
          <w:rFonts w:ascii="Times" w:eastAsia="Calibri" w:hAnsi="Times" w:cs="Times New Roman"/>
          <w:sz w:val="24"/>
          <w:szCs w:val="24"/>
        </w:rPr>
        <w:t xml:space="preserve">, what </w:t>
      </w:r>
      <w:r w:rsidRPr="00A31874">
        <w:rPr>
          <w:rFonts w:ascii="Times" w:eastAsia="Calibri" w:hAnsi="Times" w:cs="Times New Roman"/>
          <w:b/>
          <w:bCs/>
          <w:sz w:val="24"/>
          <w:szCs w:val="24"/>
        </w:rPr>
        <w:t>gaps</w:t>
      </w:r>
      <w:r w:rsidRPr="00F362C5">
        <w:rPr>
          <w:rFonts w:ascii="Times" w:eastAsia="Calibri" w:hAnsi="Times" w:cs="Times New Roman"/>
          <w:sz w:val="24"/>
          <w:szCs w:val="24"/>
        </w:rPr>
        <w:t xml:space="preserve"> have been identified?</w:t>
      </w:r>
    </w:p>
    <w:p w14:paraId="7D1E3DC2" w14:textId="5B24F4AF" w:rsidR="001F7A13" w:rsidRDefault="001F7A13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  <w:r>
        <w:rPr>
          <w:rFonts w:ascii="Times" w:eastAsia="Calibri" w:hAnsi="Times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5CFBD1" wp14:editId="08C9054D">
                <wp:simplePos x="0" y="0"/>
                <wp:positionH relativeFrom="column">
                  <wp:posOffset>2716</wp:posOffset>
                </wp:positionH>
                <wp:positionV relativeFrom="paragraph">
                  <wp:posOffset>105039</wp:posOffset>
                </wp:positionV>
                <wp:extent cx="8691245" cy="733330"/>
                <wp:effectExtent l="0" t="0" r="8255" b="825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91245" cy="733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DAA5C5" w14:textId="22DD0995" w:rsidR="00224CE1" w:rsidRDefault="00224CE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4C54BDC" w14:textId="77777777" w:rsidR="00224CE1" w:rsidRPr="0067588D" w:rsidRDefault="00224CE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5CFBD1" id="Text Box 11" o:spid="_x0000_s1027" type="#_x0000_t202" style="position:absolute;margin-left:.2pt;margin-top:8.25pt;width:684.35pt;height:57.7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" fillcolor="white [3201]" strokeweight=".5pt">
                <v:textbox style="mso-fit-shape-to-text:t">
                  <w:txbxContent>
                    <w:p w14:paraId="46DAA5C5" w14:textId="22DD0995" w:rsidR="00224CE1" w:rsidRDefault="00224CE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4C54BDC" w14:textId="77777777" w:rsidR="00224CE1" w:rsidRPr="0067588D" w:rsidRDefault="00224CE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D8E935" w14:textId="42F23C8E" w:rsidR="00032CAD" w:rsidRDefault="00032CAD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  <w:r w:rsidRPr="00F362C5">
        <w:rPr>
          <w:rFonts w:ascii="Times" w:eastAsia="Calibri" w:hAnsi="Times" w:cs="Times New Roman"/>
          <w:sz w:val="24"/>
          <w:szCs w:val="24"/>
        </w:rPr>
        <w:t>In looking at current resources and communications/advertising approaches</w:t>
      </w:r>
      <w:r>
        <w:rPr>
          <w:rFonts w:ascii="Times" w:eastAsia="Calibri" w:hAnsi="Times" w:cs="Times New Roman"/>
          <w:sz w:val="24"/>
          <w:szCs w:val="24"/>
        </w:rPr>
        <w:t xml:space="preserve"> to assist pregnant women in need</w:t>
      </w:r>
      <w:r w:rsidRPr="00F362C5">
        <w:rPr>
          <w:rFonts w:ascii="Times" w:eastAsia="Calibri" w:hAnsi="Times" w:cs="Times New Roman"/>
          <w:sz w:val="24"/>
          <w:szCs w:val="24"/>
        </w:rPr>
        <w:t xml:space="preserve">, what </w:t>
      </w:r>
      <w:r w:rsidRPr="00A31874">
        <w:rPr>
          <w:rFonts w:ascii="Times" w:eastAsia="Calibri" w:hAnsi="Times" w:cs="Times New Roman"/>
          <w:b/>
          <w:bCs/>
          <w:sz w:val="24"/>
          <w:szCs w:val="24"/>
        </w:rPr>
        <w:t>opportunities</w:t>
      </w:r>
      <w:r w:rsidRPr="00F362C5">
        <w:rPr>
          <w:rFonts w:ascii="Times" w:eastAsia="Calibri" w:hAnsi="Times" w:cs="Times New Roman"/>
          <w:sz w:val="24"/>
          <w:szCs w:val="24"/>
        </w:rPr>
        <w:t xml:space="preserve"> have been identified</w:t>
      </w:r>
      <w:r>
        <w:rPr>
          <w:rFonts w:ascii="Times" w:eastAsia="Calibri" w:hAnsi="Times" w:cs="Times New Roman"/>
          <w:sz w:val="24"/>
          <w:szCs w:val="24"/>
        </w:rPr>
        <w:t xml:space="preserve"> for expanding </w:t>
      </w:r>
      <w:r w:rsidRPr="00F362C5">
        <w:rPr>
          <w:rFonts w:ascii="Times" w:eastAsia="Calibri" w:hAnsi="Times" w:cs="Times New Roman"/>
          <w:sz w:val="24"/>
          <w:szCs w:val="24"/>
        </w:rPr>
        <w:t>resources/approaches?</w:t>
      </w:r>
    </w:p>
    <w:p w14:paraId="2D490D99" w14:textId="215FF8D0" w:rsidR="001F7A13" w:rsidRDefault="001F7A13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  <w:r>
        <w:rPr>
          <w:rFonts w:ascii="Times" w:eastAsia="Calibri" w:hAnsi="Times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A04703" wp14:editId="6FFBE945">
                <wp:simplePos x="0" y="0"/>
                <wp:positionH relativeFrom="column">
                  <wp:posOffset>2716</wp:posOffset>
                </wp:positionH>
                <wp:positionV relativeFrom="paragraph">
                  <wp:posOffset>71610</wp:posOffset>
                </wp:positionV>
                <wp:extent cx="8691245" cy="733330"/>
                <wp:effectExtent l="0" t="0" r="8255" b="825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91245" cy="733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9B6BC0" w14:textId="2E30FEAB" w:rsidR="00224CE1" w:rsidRDefault="00224CE1" w:rsidP="001F7A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8A6B0AD" w14:textId="77777777" w:rsidR="00224CE1" w:rsidRPr="0067588D" w:rsidRDefault="00224CE1" w:rsidP="001F7A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DA04703" id="Text Box 12" o:spid="_x0000_s1028" type="#_x0000_t202" style="position:absolute;margin-left:.2pt;margin-top:5.65pt;width:684.35pt;height:57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" fillcolor="white [3201]" strokeweight=".5pt">
                <v:textbox style="mso-fit-shape-to-text:t">
                  <w:txbxContent>
                    <w:p w14:paraId="539B6BC0" w14:textId="2E30FEAB" w:rsidR="00224CE1" w:rsidRDefault="00224CE1" w:rsidP="001F7A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8A6B0AD" w14:textId="77777777" w:rsidR="00224CE1" w:rsidRPr="0067588D" w:rsidRDefault="00224CE1" w:rsidP="001F7A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E13AFED" w14:textId="67029231" w:rsidR="00032CAD" w:rsidRPr="00F362C5" w:rsidRDefault="00032CAD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  <w:r w:rsidRPr="007C745E">
        <w:rPr>
          <w:rFonts w:ascii="Times" w:eastAsia="Calibri" w:hAnsi="Times" w:cs="Times New Roman"/>
          <w:sz w:val="24"/>
          <w:szCs w:val="24"/>
        </w:rPr>
        <w:t xml:space="preserve">Are there identified gaps that the parish may be able to fill or opportunities for the parish to expand upon? </w:t>
      </w:r>
    </w:p>
    <w:p w14:paraId="3E040375" w14:textId="121BBC80" w:rsidR="00032CAD" w:rsidRDefault="001F7A13" w:rsidP="007752B2">
      <w:pPr>
        <w:spacing w:after="0" w:line="240" w:lineRule="auto"/>
        <w:rPr>
          <w:rFonts w:ascii="Times" w:eastAsia="Calibri" w:hAnsi="Times" w:cs="Times New Roman"/>
          <w:b/>
          <w:sz w:val="24"/>
          <w:szCs w:val="24"/>
        </w:rPr>
      </w:pPr>
      <w:r>
        <w:rPr>
          <w:rFonts w:ascii="Times" w:eastAsia="Calibri" w:hAnsi="Times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D1B268F" wp14:editId="4C017D64">
                <wp:simplePos x="0" y="0"/>
                <wp:positionH relativeFrom="column">
                  <wp:posOffset>2716</wp:posOffset>
                </wp:positionH>
                <wp:positionV relativeFrom="paragraph">
                  <wp:posOffset>94458</wp:posOffset>
                </wp:positionV>
                <wp:extent cx="8691245" cy="733330"/>
                <wp:effectExtent l="0" t="0" r="8255" b="8255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91245" cy="733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355C1D" w14:textId="1DD4AC6D" w:rsidR="00224CE1" w:rsidRDefault="00224CE1" w:rsidP="001F7A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2E78155" w14:textId="77777777" w:rsidR="00224CE1" w:rsidRPr="0067588D" w:rsidRDefault="00224CE1" w:rsidP="001F7A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D1B268F" id="Text Box 13" o:spid="_x0000_s1029" type="#_x0000_t202" style="position:absolute;margin-left:.2pt;margin-top:7.45pt;width:684.35pt;height:57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" fillcolor="white [3201]" strokeweight=".5pt">
                <v:textbox style="mso-fit-shape-to-text:t">
                  <w:txbxContent>
                    <w:p w14:paraId="58355C1D" w14:textId="1DD4AC6D" w:rsidR="00224CE1" w:rsidRDefault="00224CE1" w:rsidP="001F7A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2E78155" w14:textId="77777777" w:rsidR="00224CE1" w:rsidRPr="0067588D" w:rsidRDefault="00224CE1" w:rsidP="001F7A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892FA8" w14:textId="0082D1FE" w:rsidR="00032CAD" w:rsidRDefault="00032CAD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  <w:r>
        <w:rPr>
          <w:rFonts w:ascii="Times" w:eastAsia="Calibri" w:hAnsi="Times" w:cs="Times New Roman"/>
          <w:sz w:val="24"/>
          <w:szCs w:val="24"/>
        </w:rPr>
        <w:t>W</w:t>
      </w:r>
      <w:r w:rsidRPr="00F362C5">
        <w:rPr>
          <w:rFonts w:ascii="Times" w:eastAsia="Calibri" w:hAnsi="Times" w:cs="Times New Roman"/>
          <w:sz w:val="24"/>
          <w:szCs w:val="24"/>
        </w:rPr>
        <w:t>ho are the local partners that could help address those gaps</w:t>
      </w:r>
      <w:r>
        <w:rPr>
          <w:rFonts w:ascii="Times" w:eastAsia="Calibri" w:hAnsi="Times" w:cs="Times New Roman"/>
          <w:sz w:val="24"/>
          <w:szCs w:val="24"/>
        </w:rPr>
        <w:t xml:space="preserve"> or opportunities</w:t>
      </w:r>
      <w:r w:rsidRPr="00F362C5">
        <w:rPr>
          <w:rFonts w:ascii="Times" w:eastAsia="Calibri" w:hAnsi="Times" w:cs="Times New Roman"/>
          <w:sz w:val="24"/>
          <w:szCs w:val="24"/>
        </w:rPr>
        <w:t xml:space="preserve">? </w:t>
      </w:r>
    </w:p>
    <w:p w14:paraId="35BEB04E" w14:textId="49B37638" w:rsidR="001F7A13" w:rsidRDefault="001F7A13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  <w:r>
        <w:rPr>
          <w:rFonts w:ascii="Times" w:eastAsia="Calibri" w:hAnsi="Times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CB13A5" wp14:editId="0659420B">
                <wp:simplePos x="0" y="0"/>
                <wp:positionH relativeFrom="column">
                  <wp:posOffset>2716</wp:posOffset>
                </wp:positionH>
                <wp:positionV relativeFrom="paragraph">
                  <wp:posOffset>112552</wp:posOffset>
                </wp:positionV>
                <wp:extent cx="8691245" cy="733330"/>
                <wp:effectExtent l="0" t="0" r="8255" b="825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91245" cy="733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E2B12A" w14:textId="29476143" w:rsidR="00224CE1" w:rsidRDefault="00224CE1" w:rsidP="001F7A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26B19D4" w14:textId="77777777" w:rsidR="00224CE1" w:rsidRPr="0067588D" w:rsidRDefault="00224CE1" w:rsidP="001F7A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4CB13A5" id="Text Box 14" o:spid="_x0000_s1030" type="#_x0000_t202" style="position:absolute;margin-left:.2pt;margin-top:8.85pt;width:684.35pt;height:57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" fillcolor="white [3201]" strokeweight=".5pt">
                <v:textbox style="mso-fit-shape-to-text:t">
                  <w:txbxContent>
                    <w:p w14:paraId="2EE2B12A" w14:textId="29476143" w:rsidR="00224CE1" w:rsidRDefault="00224CE1" w:rsidP="001F7A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26B19D4" w14:textId="77777777" w:rsidR="00224CE1" w:rsidRPr="0067588D" w:rsidRDefault="00224CE1" w:rsidP="001F7A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E16D71B" w14:textId="2D470DD6" w:rsidR="001F7A13" w:rsidRDefault="001F7A13" w:rsidP="00032CAD">
      <w:pPr>
        <w:spacing w:after="0" w:line="240" w:lineRule="auto"/>
        <w:rPr>
          <w:rFonts w:ascii="Times" w:eastAsia="Calibri" w:hAnsi="Times" w:cs="Times New Roman"/>
          <w:sz w:val="24"/>
          <w:szCs w:val="24"/>
        </w:rPr>
      </w:pPr>
    </w:p>
    <w:p w14:paraId="2BAD41EE" w14:textId="17EDE790" w:rsidR="007752B2" w:rsidRPr="007C745E" w:rsidRDefault="007752B2" w:rsidP="007752B2">
      <w:pPr>
        <w:spacing w:after="0" w:line="240" w:lineRule="auto"/>
        <w:rPr>
          <w:rFonts w:ascii="Times" w:eastAsia="Calibri" w:hAnsi="Times" w:cs="Times New Roman"/>
          <w:b/>
          <w:color w:val="224B97"/>
          <w:sz w:val="28"/>
          <w:szCs w:val="28"/>
        </w:rPr>
      </w:pPr>
      <w:r w:rsidRPr="007C745E">
        <w:rPr>
          <w:rFonts w:ascii="Times" w:eastAsia="Calibri" w:hAnsi="Times" w:cs="Times New Roman"/>
          <w:b/>
          <w:color w:val="224B97"/>
          <w:sz w:val="28"/>
          <w:szCs w:val="28"/>
        </w:rPr>
        <w:t>Thank you for taking the time to complete this Inventory by September 9, 2020.</w:t>
      </w:r>
    </w:p>
    <w:p w14:paraId="30C7026E" w14:textId="77777777" w:rsidR="007752B2" w:rsidRPr="00F362C5" w:rsidRDefault="007752B2" w:rsidP="007752B2">
      <w:pPr>
        <w:spacing w:after="0" w:line="240" w:lineRule="auto"/>
        <w:rPr>
          <w:rFonts w:ascii="Times" w:eastAsia="Calibri" w:hAnsi="Times" w:cs="Times New Roman"/>
          <w:b/>
          <w:sz w:val="24"/>
          <w:szCs w:val="24"/>
        </w:rPr>
      </w:pPr>
    </w:p>
    <w:p w14:paraId="6CECA7D5" w14:textId="6F839955" w:rsidR="007752B2" w:rsidRPr="001F7A13" w:rsidRDefault="007752B2" w:rsidP="001B138D">
      <w:pPr>
        <w:spacing w:after="0" w:line="240" w:lineRule="auto"/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</w:pPr>
      <w:r w:rsidRPr="001F7A13">
        <w:rPr>
          <w:rFonts w:ascii="Times" w:eastAsia="Calibri" w:hAnsi="Times" w:cs="Times New Roman"/>
          <w:i/>
          <w:iCs/>
          <w:sz w:val="24"/>
          <w:szCs w:val="24"/>
        </w:rPr>
        <w:t xml:space="preserve">Please share a copy of this inventory with </w:t>
      </w:r>
      <w:r w:rsidR="001E280A" w:rsidRPr="001F7A13">
        <w:rPr>
          <w:rFonts w:ascii="Times" w:eastAsia="Calibri" w:hAnsi="Times" w:cs="Times New Roman"/>
          <w:i/>
          <w:iCs/>
          <w:sz w:val="24"/>
          <w:szCs w:val="24"/>
        </w:rPr>
        <w:t>the</w:t>
      </w:r>
      <w:r w:rsidR="001E280A" w:rsidRPr="001F7A13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 xml:space="preserve"> diocesan contact for this effort</w:t>
      </w:r>
      <w:r w:rsidR="00E618CA" w:rsidRPr="001F7A13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>.</w:t>
      </w:r>
      <w:r w:rsidR="001E280A" w:rsidRPr="001F7A13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 xml:space="preserve"> </w:t>
      </w:r>
    </w:p>
    <w:sectPr w:rsidR="007752B2" w:rsidRPr="001F7A13" w:rsidSect="0065747F">
      <w:pgSz w:w="15840" w:h="12240" w:orient="landscape"/>
      <w:pgMar w:top="1152" w:right="1008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I3N7QwMTW3MLdU0lEKTi0uzszPAykwrAUAI16QaSwAAAA="/>
  </w:docVars>
  <w:rsids>
    <w:rsidRoot w:val="007752B2"/>
    <w:rsid w:val="00023885"/>
    <w:rsid w:val="00032CAD"/>
    <w:rsid w:val="00032E54"/>
    <w:rsid w:val="00052201"/>
    <w:rsid w:val="00063336"/>
    <w:rsid w:val="0006549F"/>
    <w:rsid w:val="0006710D"/>
    <w:rsid w:val="00070875"/>
    <w:rsid w:val="000732D9"/>
    <w:rsid w:val="000832B7"/>
    <w:rsid w:val="00126EFE"/>
    <w:rsid w:val="00187F28"/>
    <w:rsid w:val="001A2E48"/>
    <w:rsid w:val="001B138D"/>
    <w:rsid w:val="001E280A"/>
    <w:rsid w:val="001F3AE4"/>
    <w:rsid w:val="001F7A13"/>
    <w:rsid w:val="00206DD9"/>
    <w:rsid w:val="00214F27"/>
    <w:rsid w:val="00224216"/>
    <w:rsid w:val="00224CE1"/>
    <w:rsid w:val="002A5C1C"/>
    <w:rsid w:val="002D021B"/>
    <w:rsid w:val="002D7DA8"/>
    <w:rsid w:val="002F2983"/>
    <w:rsid w:val="002F40CB"/>
    <w:rsid w:val="002F46CB"/>
    <w:rsid w:val="003A476E"/>
    <w:rsid w:val="003C6FFF"/>
    <w:rsid w:val="003D34C7"/>
    <w:rsid w:val="003F233F"/>
    <w:rsid w:val="004142BE"/>
    <w:rsid w:val="00422B66"/>
    <w:rsid w:val="00485486"/>
    <w:rsid w:val="004B2C4F"/>
    <w:rsid w:val="004E5C2D"/>
    <w:rsid w:val="00503310"/>
    <w:rsid w:val="005048D0"/>
    <w:rsid w:val="00507DBE"/>
    <w:rsid w:val="00532A93"/>
    <w:rsid w:val="00591F1C"/>
    <w:rsid w:val="005A29CE"/>
    <w:rsid w:val="005B53D9"/>
    <w:rsid w:val="005F22A1"/>
    <w:rsid w:val="00627469"/>
    <w:rsid w:val="00637FFA"/>
    <w:rsid w:val="006432E3"/>
    <w:rsid w:val="0065747F"/>
    <w:rsid w:val="0067588D"/>
    <w:rsid w:val="006C1B8B"/>
    <w:rsid w:val="00720F8B"/>
    <w:rsid w:val="00734E18"/>
    <w:rsid w:val="007474E3"/>
    <w:rsid w:val="00763A9E"/>
    <w:rsid w:val="007752B2"/>
    <w:rsid w:val="00777275"/>
    <w:rsid w:val="007A7058"/>
    <w:rsid w:val="007B0B21"/>
    <w:rsid w:val="007C745E"/>
    <w:rsid w:val="007F13AD"/>
    <w:rsid w:val="00860373"/>
    <w:rsid w:val="00862EDA"/>
    <w:rsid w:val="008A6D82"/>
    <w:rsid w:val="008B4BA6"/>
    <w:rsid w:val="008F3A28"/>
    <w:rsid w:val="00931200"/>
    <w:rsid w:val="00944DB1"/>
    <w:rsid w:val="0095346D"/>
    <w:rsid w:val="00965B7B"/>
    <w:rsid w:val="00980ED0"/>
    <w:rsid w:val="009A4C42"/>
    <w:rsid w:val="009B60F9"/>
    <w:rsid w:val="009F7E57"/>
    <w:rsid w:val="00A13743"/>
    <w:rsid w:val="00A6079C"/>
    <w:rsid w:val="00A90239"/>
    <w:rsid w:val="00AE3D47"/>
    <w:rsid w:val="00AF7C75"/>
    <w:rsid w:val="00B20DCD"/>
    <w:rsid w:val="00BB41D2"/>
    <w:rsid w:val="00C04FD9"/>
    <w:rsid w:val="00C90D54"/>
    <w:rsid w:val="00CB7D5A"/>
    <w:rsid w:val="00CD3D3F"/>
    <w:rsid w:val="00D4302F"/>
    <w:rsid w:val="00D65387"/>
    <w:rsid w:val="00D7270C"/>
    <w:rsid w:val="00D75EF3"/>
    <w:rsid w:val="00D97EFB"/>
    <w:rsid w:val="00DD2162"/>
    <w:rsid w:val="00DD5821"/>
    <w:rsid w:val="00DD6406"/>
    <w:rsid w:val="00DE4F20"/>
    <w:rsid w:val="00E0411E"/>
    <w:rsid w:val="00E618CA"/>
    <w:rsid w:val="00E86D4F"/>
    <w:rsid w:val="00E95F85"/>
    <w:rsid w:val="00EA60ED"/>
    <w:rsid w:val="00EB7D8F"/>
    <w:rsid w:val="00EC0B6F"/>
    <w:rsid w:val="00EF6E73"/>
    <w:rsid w:val="00F06E3F"/>
    <w:rsid w:val="00F21B22"/>
    <w:rsid w:val="00F327F0"/>
    <w:rsid w:val="00F362C5"/>
    <w:rsid w:val="00F7244B"/>
    <w:rsid w:val="00F7513B"/>
    <w:rsid w:val="00F7535B"/>
    <w:rsid w:val="00F771E0"/>
    <w:rsid w:val="00F92A99"/>
    <w:rsid w:val="00FA3399"/>
    <w:rsid w:val="00FB043A"/>
    <w:rsid w:val="00FD7000"/>
    <w:rsid w:val="00FF1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4B5AC"/>
  <w15:chartTrackingRefBased/>
  <w15:docId w15:val="{5C6E521F-BA0B-4D2B-B95B-1FC73BDAB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7752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52B2"/>
    <w:rPr>
      <w:sz w:val="20"/>
      <w:szCs w:val="20"/>
    </w:rPr>
  </w:style>
  <w:style w:type="character" w:styleId="CommentReference">
    <w:name w:val="annotation reference"/>
    <w:uiPriority w:val="99"/>
    <w:semiHidden/>
    <w:unhideWhenUsed/>
    <w:rsid w:val="007752B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2B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4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4F2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62ED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86D4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86D4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27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D7000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430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2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abortionpillreversal.com/" TargetMode="External"/><Relationship Id="rId18" Type="http://schemas.openxmlformats.org/officeDocument/2006/relationships/hyperlink" Target="http://littleflowerhome.org/" TargetMode="External"/><Relationship Id="rId26" Type="http://schemas.openxmlformats.org/officeDocument/2006/relationships/hyperlink" Target="http://motheroflife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svdpri.org/basic-needs/" TargetMode="External"/><Relationship Id="rId34" Type="http://schemas.openxmlformats.org/officeDocument/2006/relationships/hyperlink" Target="http://saveunbornlife.or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ancoraoptions.org/" TargetMode="External"/><Relationship Id="rId17" Type="http://schemas.openxmlformats.org/officeDocument/2006/relationships/hyperlink" Target="http://saintanthonychurch.org/holy-family-home" TargetMode="External"/><Relationship Id="rId25" Type="http://schemas.openxmlformats.org/officeDocument/2006/relationships/hyperlink" Target="https://bethany.org/locations/us/rhode-island/cumberland" TargetMode="External"/><Relationship Id="rId33" Type="http://schemas.openxmlformats.org/officeDocument/2006/relationships/hyperlink" Target="http://lcooleydioceseofprovidence.org/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atimahospital.com/" TargetMode="External"/><Relationship Id="rId20" Type="http://schemas.openxmlformats.org/officeDocument/2006/relationships/hyperlink" Target="https://www.sdcenterri.org/wic.html" TargetMode="External"/><Relationship Id="rId29" Type="http://schemas.openxmlformats.org/officeDocument/2006/relationships/hyperlink" Target="https://dioceseofprovidence.org/outreach-center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motheroflife.org/" TargetMode="External"/><Relationship Id="rId24" Type="http://schemas.openxmlformats.org/officeDocument/2006/relationships/hyperlink" Target="http://cfsri.org/" TargetMode="External"/><Relationship Id="rId32" Type="http://schemas.openxmlformats.org/officeDocument/2006/relationships/hyperlink" Target="http://dioceseofprovidence.org/support-during-pregnency" TargetMode="External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baysideobgyn.com/kathleen-cote-bowling.php" TargetMode="External"/><Relationship Id="rId23" Type="http://schemas.openxmlformats.org/officeDocument/2006/relationships/hyperlink" Target="http://dioceseofprovidence.org/childcare-scholarships-cabrini-fund" TargetMode="External"/><Relationship Id="rId28" Type="http://schemas.openxmlformats.org/officeDocument/2006/relationships/hyperlink" Target="https://dioceseofprovidence.org/outreach-centers" TargetMode="External"/><Relationship Id="rId36" Type="http://schemas.openxmlformats.org/officeDocument/2006/relationships/hyperlink" Target="https://www.unplannedmoviescholarship.com/" TargetMode="External"/><Relationship Id="rId10" Type="http://schemas.openxmlformats.org/officeDocument/2006/relationships/hyperlink" Target="http://usccb.org/about/pro-life-activities/upload/WWMIN-Parish-Action-Guide-SECURE.pdf" TargetMode="External"/><Relationship Id="rId19" Type="http://schemas.openxmlformats.org/officeDocument/2006/relationships/hyperlink" Target="https://dioceseofprovidence.org/support-during-pregnency" TargetMode="External"/><Relationship Id="rId31" Type="http://schemas.openxmlformats.org/officeDocument/2006/relationships/hyperlink" Target="http://iconfamilylife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usccb.org/about/pro-life-activities/upload/WWMIN-Completing-the-Parish-Inventory-SECURE.pdf" TargetMode="External"/><Relationship Id="rId14" Type="http://schemas.openxmlformats.org/officeDocument/2006/relationships/hyperlink" Target="http://healthgrades.com/physician/dr-john-nisbet-38l2r" TargetMode="External"/><Relationship Id="rId22" Type="http://schemas.openxmlformats.org/officeDocument/2006/relationships/hyperlink" Target="mailto:info@svdpri.org" TargetMode="External"/><Relationship Id="rId27" Type="http://schemas.openxmlformats.org/officeDocument/2006/relationships/hyperlink" Target="https://dioceseofprovidence.org/outreach-centers" TargetMode="External"/><Relationship Id="rId30" Type="http://schemas.openxmlformats.org/officeDocument/2006/relationships/hyperlink" Target="https://dioceseofprovidence.org/outreach-centers" TargetMode="External"/><Relationship Id="rId35" Type="http://schemas.openxmlformats.org/officeDocument/2006/relationships/hyperlink" Target="http://sdcenterr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48A4569B42BB45A4A306799448E0E5" ma:contentTypeVersion="10" ma:contentTypeDescription="Create a new document." ma:contentTypeScope="" ma:versionID="ff4a3d585b2c76f83fa96b607113eb13">
  <xsd:schema xmlns:xsd="http://www.w3.org/2001/XMLSchema" xmlns:xs="http://www.w3.org/2001/XMLSchema" xmlns:p="http://schemas.microsoft.com/office/2006/metadata/properties" xmlns:ns3="9efcdf2c-b82c-4167-a670-fa5fdbc07090" targetNamespace="http://schemas.microsoft.com/office/2006/metadata/properties" ma:root="true" ma:fieldsID="48964d000a40d7cffc6639acabb91a12" ns3:_="">
    <xsd:import namespace="9efcdf2c-b82c-4167-a670-fa5fdbc070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cdf2c-b82c-4167-a670-fa5fdbc070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7D84B9-92FC-4920-B2B5-7547B6F1F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fcdf2c-b82c-4167-a670-fa5fdbc070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3C9EAB-E4D1-4D22-9BC7-E015DD4DEE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32F5DA-904C-4CEB-9191-E2B609778F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CCB826-F924-406A-887E-E7900C0F9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75</Words>
  <Characters>1353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McClusky</dc:creator>
  <cp:keywords/>
  <dc:description/>
  <cp:lastModifiedBy>Laura Testa</cp:lastModifiedBy>
  <cp:revision>2</cp:revision>
  <cp:lastPrinted>2020-10-30T14:49:00Z</cp:lastPrinted>
  <dcterms:created xsi:type="dcterms:W3CDTF">2020-11-10T16:22:00Z</dcterms:created>
  <dcterms:modified xsi:type="dcterms:W3CDTF">2020-11-1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48A4569B42BB45A4A306799448E0E5</vt:lpwstr>
  </property>
</Properties>
</file>